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85" w:type="pct"/>
        <w:tblLook w:val="0600" w:firstRow="0" w:lastRow="0" w:firstColumn="0" w:lastColumn="0" w:noHBand="1" w:noVBand="1"/>
        <w:tblCaption w:val="Layout table"/>
      </w:tblPr>
      <w:tblGrid>
        <w:gridCol w:w="2092"/>
        <w:gridCol w:w="2091"/>
        <w:gridCol w:w="2091"/>
        <w:gridCol w:w="1043"/>
        <w:gridCol w:w="1049"/>
        <w:gridCol w:w="2091"/>
        <w:gridCol w:w="2091"/>
        <w:gridCol w:w="2097"/>
      </w:tblGrid>
      <w:tr w:rsidR="005218A7" w14:paraId="4EC28EF6" w14:textId="77777777" w:rsidTr="00B54700">
        <w:trPr>
          <w:trHeight w:val="1709"/>
        </w:trPr>
        <w:tc>
          <w:tcPr>
            <w:tcW w:w="2498" w:type="pct"/>
            <w:gridSpan w:val="4"/>
            <w:shd w:val="clear" w:color="auto" w:fill="E97132" w:themeFill="accent2"/>
          </w:tcPr>
          <w:p w14:paraId="20B51399" w14:textId="48A605EC" w:rsidR="005218A7" w:rsidRDefault="00B11E1A" w:rsidP="005C4306">
            <w:pPr>
              <w:pStyle w:val="Month"/>
            </w:pPr>
            <w:r>
              <w:t>March</w:t>
            </w:r>
            <w:r w:rsidR="005218A7">
              <w:t xml:space="preserve"> </w:t>
            </w:r>
            <w:r w:rsidR="005218A7" w:rsidRPr="005218A7">
              <w:t>202</w:t>
            </w:r>
            <w:r>
              <w:t>6</w:t>
            </w:r>
          </w:p>
        </w:tc>
        <w:tc>
          <w:tcPr>
            <w:tcW w:w="2502" w:type="pct"/>
            <w:gridSpan w:val="4"/>
            <w:shd w:val="clear" w:color="auto" w:fill="E97132" w:themeFill="accent2"/>
          </w:tcPr>
          <w:p w14:paraId="5DBDA07C" w14:textId="26E5D61C" w:rsidR="005218A7" w:rsidRDefault="005218A7" w:rsidP="005218A7">
            <w:pPr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20191DC" wp14:editId="7BFF19C1">
                  <wp:simplePos x="0" y="0"/>
                  <wp:positionH relativeFrom="column">
                    <wp:posOffset>3344545</wp:posOffset>
                  </wp:positionH>
                  <wp:positionV relativeFrom="paragraph">
                    <wp:posOffset>3175</wp:posOffset>
                  </wp:positionV>
                  <wp:extent cx="1123950" cy="1123950"/>
                  <wp:effectExtent l="0" t="0" r="0" b="0"/>
                  <wp:wrapSquare wrapText="bothSides"/>
                  <wp:docPr id="1038255126" name="Picture 1" descr="A logo with a football ball in the cen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8255126" name="Picture 1" descr="A logo with a football ball in the center&#10;&#10;AI-generated content may be incorrect.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218A7" w:rsidRPr="003F1620" w14:paraId="0BEF2C92" w14:textId="77777777" w:rsidTr="00B54700">
        <w:trPr>
          <w:trHeight w:hRule="exact" w:val="635"/>
        </w:trPr>
        <w:tc>
          <w:tcPr>
            <w:tcW w:w="2498" w:type="pct"/>
            <w:gridSpan w:val="4"/>
            <w:tcBorders>
              <w:top w:val="single" w:sz="18" w:space="0" w:color="FFFFFF" w:themeColor="background1"/>
            </w:tcBorders>
            <w:shd w:val="clear" w:color="auto" w:fill="595959" w:themeFill="text1" w:themeFillTint="A6"/>
          </w:tcPr>
          <w:p w14:paraId="51292264" w14:textId="77777777" w:rsidR="005218A7" w:rsidRPr="003F1620" w:rsidRDefault="005218A7" w:rsidP="005C4306"/>
        </w:tc>
        <w:tc>
          <w:tcPr>
            <w:tcW w:w="2502" w:type="pct"/>
            <w:gridSpan w:val="4"/>
            <w:tcBorders>
              <w:top w:val="single" w:sz="18" w:space="0" w:color="FFFFFF" w:themeColor="background1"/>
            </w:tcBorders>
            <w:shd w:val="clear" w:color="auto" w:fill="595959" w:themeFill="text1" w:themeFillTint="A6"/>
          </w:tcPr>
          <w:p w14:paraId="32193411" w14:textId="77777777" w:rsidR="005218A7" w:rsidRPr="003F1620" w:rsidRDefault="005218A7" w:rsidP="005C4306"/>
        </w:tc>
      </w:tr>
      <w:tr w:rsidR="005218A7" w14:paraId="26C2EA78" w14:textId="77777777" w:rsidTr="00B54700">
        <w:tblPrEx>
          <w:tblLook w:val="04A0" w:firstRow="1" w:lastRow="0" w:firstColumn="1" w:lastColumn="0" w:noHBand="0" w:noVBand="1"/>
        </w:tblPrEx>
        <w:trPr>
          <w:trHeight w:val="388"/>
        </w:trPr>
        <w:tc>
          <w:tcPr>
            <w:tcW w:w="714" w:type="pct"/>
            <w:tcBorders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718D9FF3" w14:textId="77777777" w:rsidR="005218A7" w:rsidRDefault="00000000" w:rsidP="005C4306">
            <w:pPr>
              <w:pStyle w:val="Days"/>
            </w:pPr>
            <w:sdt>
              <w:sdtPr>
                <w:id w:val="1581719543"/>
                <w:placeholder>
                  <w:docPart w:val="A88469910D414BFC988209C39E84FA2B"/>
                </w:placeholder>
                <w:temporary/>
                <w:showingPlcHdr/>
                <w15:appearance w15:val="hidden"/>
              </w:sdtPr>
              <w:sdtContent>
                <w:r w:rsidR="005218A7">
                  <w:t>Sun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613E0EFB" w14:textId="77777777" w:rsidR="005218A7" w:rsidRDefault="00000000" w:rsidP="005C4306">
            <w:pPr>
              <w:pStyle w:val="Days"/>
            </w:pPr>
            <w:sdt>
              <w:sdtPr>
                <w:id w:val="-1577813804"/>
                <w:placeholder>
                  <w:docPart w:val="2B84724F0913465197B5B3D213CA54AC"/>
                </w:placeholder>
                <w:temporary/>
                <w:showingPlcHdr/>
                <w15:appearance w15:val="hidden"/>
              </w:sdtPr>
              <w:sdtContent>
                <w:r w:rsidR="005218A7">
                  <w:t>Mon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24D1ADFE" w14:textId="77777777" w:rsidR="005218A7" w:rsidRDefault="00000000" w:rsidP="005C4306">
            <w:pPr>
              <w:pStyle w:val="Days"/>
            </w:pPr>
            <w:sdt>
              <w:sdtPr>
                <w:id w:val="-1052071885"/>
                <w:placeholder>
                  <w:docPart w:val="078EE94A043341B6AB488ED15A54D0C9"/>
                </w:placeholder>
                <w:temporary/>
                <w:showingPlcHdr/>
                <w15:appearance w15:val="hidden"/>
              </w:sdtPr>
              <w:sdtContent>
                <w:r w:rsidR="005218A7">
                  <w:t>Tuesday</w:t>
                </w:r>
              </w:sdtContent>
            </w:sdt>
          </w:p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1B0CB7F3" w14:textId="1EEC54D7" w:rsidR="005218A7" w:rsidRDefault="00000000" w:rsidP="005C4306">
            <w:pPr>
              <w:pStyle w:val="Days"/>
            </w:pPr>
            <w:sdt>
              <w:sdtPr>
                <w:id w:val="255025781"/>
                <w:placeholder>
                  <w:docPart w:val="58C3DE74C76B40B694B0A808665462DC"/>
                </w:placeholder>
                <w:temporary/>
                <w:showingPlcHdr/>
                <w15:appearance w15:val="hidden"/>
              </w:sdtPr>
              <w:sdtContent>
                <w:r w:rsidR="005218A7">
                  <w:t>Wednes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51F9B47A" w14:textId="2B12B010" w:rsidR="005218A7" w:rsidRDefault="00000000" w:rsidP="005C4306">
            <w:pPr>
              <w:pStyle w:val="Days"/>
            </w:pPr>
            <w:sdt>
              <w:sdtPr>
                <w:id w:val="-2047676764"/>
                <w:placeholder>
                  <w:docPart w:val="2E5E09E34BA942FF90D8EEB36481A176"/>
                </w:placeholder>
                <w:temporary/>
                <w:showingPlcHdr/>
                <w15:appearance w15:val="hidden"/>
              </w:sdtPr>
              <w:sdtContent>
                <w:r w:rsidR="005218A7">
                  <w:t>Thurs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738D85EF" w14:textId="77777777" w:rsidR="005218A7" w:rsidRDefault="00000000" w:rsidP="005C4306">
            <w:pPr>
              <w:pStyle w:val="Days"/>
            </w:pPr>
            <w:sdt>
              <w:sdtPr>
                <w:id w:val="1708905158"/>
                <w:placeholder>
                  <w:docPart w:val="85035EACD96C4654907789C795E65B34"/>
                </w:placeholder>
                <w:temporary/>
                <w:showingPlcHdr/>
                <w15:appearance w15:val="hidden"/>
              </w:sdtPr>
              <w:sdtContent>
                <w:r w:rsidR="005218A7">
                  <w:t>Friday</w:t>
                </w:r>
              </w:sdtContent>
            </w:sdt>
          </w:p>
        </w:tc>
        <w:tc>
          <w:tcPr>
            <w:tcW w:w="716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175804F5" w14:textId="77777777" w:rsidR="005218A7" w:rsidRDefault="00000000" w:rsidP="005C4306">
            <w:pPr>
              <w:pStyle w:val="Days"/>
            </w:pPr>
            <w:sdt>
              <w:sdtPr>
                <w:id w:val="1639148987"/>
                <w:placeholder>
                  <w:docPart w:val="C68AB0CEC71E40F7A95D3B70706C541D"/>
                </w:placeholder>
                <w:temporary/>
                <w:showingPlcHdr/>
                <w15:appearance w15:val="hidden"/>
              </w:sdtPr>
              <w:sdtContent>
                <w:r w:rsidR="005218A7">
                  <w:t>Saturday</w:t>
                </w:r>
              </w:sdtContent>
            </w:sdt>
          </w:p>
        </w:tc>
      </w:tr>
      <w:tr w:rsidR="005218A7" w14:paraId="20747924" w14:textId="77777777" w:rsidTr="00B54700">
        <w:tblPrEx>
          <w:tblLook w:val="04A0" w:firstRow="1" w:lastRow="0" w:firstColumn="1" w:lastColumn="0" w:noHBand="0" w:noVBand="1"/>
        </w:tblPrEx>
        <w:trPr>
          <w:trHeight w:val="928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09EB103" w14:textId="6642029B" w:rsidR="005218A7" w:rsidRPr="005218A7" w:rsidRDefault="005218A7" w:rsidP="005218A7">
            <w:pPr>
              <w:pStyle w:val="Dates"/>
              <w:jc w:val="left"/>
              <w:rPr>
                <w:b/>
                <w:bCs/>
                <w:i/>
                <w:iCs/>
              </w:rPr>
            </w:pPr>
            <w:r w:rsidRPr="005218A7">
              <w:rPr>
                <w:b/>
                <w:bCs/>
                <w:i/>
                <w:iCs/>
                <w:sz w:val="20"/>
                <w:szCs w:val="16"/>
              </w:rPr>
              <w:t>Sample Week With a Tuesday, Wednesday, Thursday Practice Schedule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B0417A4" w14:textId="067989AE" w:rsidR="005218A7" w:rsidRPr="005218A7" w:rsidRDefault="005218A7" w:rsidP="005218A7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Exercise: Wall Passing</w:t>
            </w:r>
          </w:p>
          <w:p w14:paraId="52F99E20" w14:textId="6F7755A8" w:rsidR="005218A7" w:rsidRDefault="005218A7" w:rsidP="005218A7">
            <w:r w:rsidRPr="005218A7">
              <w:rPr>
                <w:sz w:val="20"/>
                <w:szCs w:val="20"/>
              </w:rPr>
              <w:t>Time: 20 minutes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C0F25CE" w14:textId="753ACD7E" w:rsidR="005218A7" w:rsidRPr="005218A7" w:rsidRDefault="005218A7" w:rsidP="005218A7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Practice Day:</w:t>
            </w:r>
          </w:p>
          <w:p w14:paraId="549EE8E3" w14:textId="501E0E15" w:rsidR="005218A7" w:rsidRPr="005218A7" w:rsidRDefault="005218A7" w:rsidP="005218A7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Attitude: 5/10</w:t>
            </w:r>
          </w:p>
          <w:p w14:paraId="6F592D1F" w14:textId="58453561" w:rsidR="005218A7" w:rsidRPr="005218A7" w:rsidRDefault="005218A7" w:rsidP="005218A7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Focus: 6/10</w:t>
            </w:r>
          </w:p>
          <w:p w14:paraId="4D3409E4" w14:textId="7FED102E" w:rsidR="005218A7" w:rsidRPr="005218A7" w:rsidRDefault="005218A7" w:rsidP="00B54700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Effort: 4/10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FD6E67C" w14:textId="0F715C8F" w:rsidR="005218A7" w:rsidRPr="005218A7" w:rsidRDefault="005218A7" w:rsidP="005218A7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Practice Day:</w:t>
            </w:r>
          </w:p>
          <w:p w14:paraId="0254F52C" w14:textId="4EDE43C5" w:rsidR="005218A7" w:rsidRPr="005218A7" w:rsidRDefault="005218A7" w:rsidP="005218A7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Attitude: 6/10</w:t>
            </w:r>
          </w:p>
          <w:p w14:paraId="104E4F76" w14:textId="59CA3748" w:rsidR="005218A7" w:rsidRPr="005218A7" w:rsidRDefault="005218A7" w:rsidP="005218A7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Focus: 7/10</w:t>
            </w:r>
          </w:p>
          <w:p w14:paraId="606C489E" w14:textId="4492C2C6" w:rsidR="005218A7" w:rsidRPr="005218A7" w:rsidRDefault="005218A7" w:rsidP="00B54700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Effort: 5/10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D594CA8" w14:textId="77777777" w:rsidR="005218A7" w:rsidRPr="005218A7" w:rsidRDefault="005218A7" w:rsidP="005218A7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Practice Day:</w:t>
            </w:r>
          </w:p>
          <w:p w14:paraId="45DE9E00" w14:textId="432850D9" w:rsidR="005218A7" w:rsidRPr="005218A7" w:rsidRDefault="005218A7" w:rsidP="005218A7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Attitude: 7/10</w:t>
            </w:r>
          </w:p>
          <w:p w14:paraId="08603F18" w14:textId="378B8430" w:rsidR="005218A7" w:rsidRPr="005218A7" w:rsidRDefault="005218A7" w:rsidP="005218A7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Focus: 8/10</w:t>
            </w:r>
          </w:p>
          <w:p w14:paraId="352AB89B" w14:textId="4D470EC1" w:rsidR="005218A7" w:rsidRPr="005218A7" w:rsidRDefault="005218A7" w:rsidP="00B54700">
            <w:pPr>
              <w:rPr>
                <w:sz w:val="20"/>
                <w:szCs w:val="20"/>
              </w:rPr>
            </w:pPr>
            <w:r w:rsidRPr="005218A7">
              <w:rPr>
                <w:sz w:val="20"/>
                <w:szCs w:val="20"/>
              </w:rPr>
              <w:t>Effort: 7/10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2F8D8AB" w14:textId="7BE79B22" w:rsidR="005218A7" w:rsidRPr="005218A7" w:rsidRDefault="005218A7" w:rsidP="005C4306">
            <w:pPr>
              <w:pStyle w:val="Dates"/>
              <w:rPr>
                <w:color w:val="auto"/>
              </w:rPr>
            </w:pPr>
          </w:p>
        </w:tc>
        <w:tc>
          <w:tcPr>
            <w:tcW w:w="716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8685F74" w14:textId="77777777" w:rsidR="005218A7" w:rsidRDefault="005218A7" w:rsidP="005218A7">
            <w:pPr>
              <w:pStyle w:val="Dates"/>
              <w:jc w:val="left"/>
              <w:rPr>
                <w:color w:val="auto"/>
                <w:sz w:val="20"/>
                <w:szCs w:val="16"/>
              </w:rPr>
            </w:pPr>
            <w:r w:rsidRPr="005218A7">
              <w:rPr>
                <w:color w:val="auto"/>
                <w:sz w:val="20"/>
                <w:szCs w:val="16"/>
              </w:rPr>
              <w:t>Game</w:t>
            </w:r>
          </w:p>
          <w:p w14:paraId="346E4FD9" w14:textId="77777777" w:rsidR="005218A7" w:rsidRDefault="005218A7" w:rsidP="005218A7">
            <w:pPr>
              <w:pStyle w:val="Dates"/>
              <w:jc w:val="left"/>
              <w:rPr>
                <w:color w:val="auto"/>
                <w:sz w:val="20"/>
                <w:szCs w:val="16"/>
              </w:rPr>
            </w:pPr>
            <w:r>
              <w:rPr>
                <w:color w:val="auto"/>
                <w:sz w:val="20"/>
                <w:szCs w:val="16"/>
              </w:rPr>
              <w:t>Mental Reps</w:t>
            </w:r>
          </w:p>
          <w:p w14:paraId="5F9CE11A" w14:textId="15EA68DF" w:rsidR="005218A7" w:rsidRPr="005218A7" w:rsidRDefault="005218A7" w:rsidP="005218A7">
            <w:pPr>
              <w:pStyle w:val="Dates"/>
              <w:jc w:val="left"/>
              <w:rPr>
                <w:color w:val="auto"/>
                <w:sz w:val="20"/>
                <w:szCs w:val="16"/>
              </w:rPr>
            </w:pPr>
            <w:r>
              <w:rPr>
                <w:color w:val="auto"/>
                <w:sz w:val="20"/>
                <w:szCs w:val="16"/>
              </w:rPr>
              <w:t>Helped: Yes or No</w:t>
            </w:r>
          </w:p>
        </w:tc>
      </w:tr>
      <w:tr w:rsidR="005218A7" w14:paraId="3223176F" w14:textId="77777777" w:rsidTr="00B54700">
        <w:tblPrEx>
          <w:tblLook w:val="04A0" w:firstRow="1" w:lastRow="0" w:firstColumn="1" w:lastColumn="0" w:noHBand="0" w:noVBand="1"/>
        </w:tblPrEx>
        <w:trPr>
          <w:trHeight w:val="305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EA9D1AA" w14:textId="72139ADF" w:rsidR="005218A7" w:rsidRDefault="00B11E1A" w:rsidP="005C4306">
            <w:pPr>
              <w:pStyle w:val="Dates"/>
            </w:pPr>
            <w:r>
              <w:t>1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3DD38F4" w14:textId="752955DE" w:rsidR="005218A7" w:rsidRDefault="00B11E1A" w:rsidP="005C4306">
            <w:pPr>
              <w:pStyle w:val="Dates"/>
            </w:pPr>
            <w:r>
              <w:t>2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8DECC73" w14:textId="4DD02567" w:rsidR="005218A7" w:rsidRDefault="00B11E1A" w:rsidP="005218A7">
            <w:pPr>
              <w:pStyle w:val="Dates"/>
            </w:pPr>
            <w:r>
              <w:t>3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6560927" w14:textId="4537AEB8" w:rsidR="005218A7" w:rsidRDefault="00B11E1A" w:rsidP="005C4306">
            <w:pPr>
              <w:pStyle w:val="Dates"/>
            </w:pPr>
            <w:r>
              <w:t>4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DAA11E9" w14:textId="04369B92" w:rsidR="005218A7" w:rsidRDefault="00B11E1A" w:rsidP="005C4306">
            <w:pPr>
              <w:pStyle w:val="Dates"/>
            </w:pPr>
            <w:r>
              <w:t>5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07DCAF8" w14:textId="5A452FA9" w:rsidR="005218A7" w:rsidRDefault="00B11E1A" w:rsidP="005C4306">
            <w:pPr>
              <w:pStyle w:val="Dates"/>
            </w:pPr>
            <w:r>
              <w:t>6</w:t>
            </w:r>
          </w:p>
        </w:tc>
        <w:tc>
          <w:tcPr>
            <w:tcW w:w="716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4E07632" w14:textId="2C139C84" w:rsidR="005218A7" w:rsidRDefault="00B11E1A" w:rsidP="005C4306">
            <w:pPr>
              <w:pStyle w:val="Dates"/>
            </w:pPr>
            <w:r>
              <w:t>7</w:t>
            </w:r>
          </w:p>
        </w:tc>
      </w:tr>
      <w:tr w:rsidR="005218A7" w14:paraId="407DCDD6" w14:textId="77777777" w:rsidTr="00B54700">
        <w:tblPrEx>
          <w:tblLook w:val="04A0" w:firstRow="1" w:lastRow="0" w:firstColumn="1" w:lastColumn="0" w:noHBand="0" w:noVBand="1"/>
        </w:tblPrEx>
        <w:trPr>
          <w:trHeight w:hRule="exact" w:val="1002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746CACE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1DEED45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0413EE5" w14:textId="06402371" w:rsidR="005218A7" w:rsidRDefault="005218A7" w:rsidP="005218A7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2168DF8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6510E1A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E96DF53" w14:textId="77777777" w:rsidR="005218A7" w:rsidRDefault="005218A7" w:rsidP="005C4306"/>
        </w:tc>
        <w:tc>
          <w:tcPr>
            <w:tcW w:w="716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D0268DD" w14:textId="77777777" w:rsidR="005218A7" w:rsidRDefault="005218A7" w:rsidP="005C4306"/>
        </w:tc>
      </w:tr>
      <w:tr w:rsidR="005218A7" w14:paraId="2CC3DDA1" w14:textId="77777777" w:rsidTr="00B54700">
        <w:tblPrEx>
          <w:tblLook w:val="04A0" w:firstRow="1" w:lastRow="0" w:firstColumn="1" w:lastColumn="0" w:noHBand="0" w:noVBand="1"/>
        </w:tblPrEx>
        <w:trPr>
          <w:trHeight w:val="294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54E65A2" w14:textId="458ECCA9" w:rsidR="005218A7" w:rsidRDefault="00B11E1A" w:rsidP="005C4306">
            <w:pPr>
              <w:pStyle w:val="Dates"/>
            </w:pPr>
            <w:r>
              <w:t>8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B9DB7FE" w14:textId="630875B0" w:rsidR="005218A7" w:rsidRDefault="00B11E1A" w:rsidP="005C4306">
            <w:pPr>
              <w:pStyle w:val="Dates"/>
            </w:pPr>
            <w:r>
              <w:t>9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CA85156" w14:textId="7FA007E7" w:rsidR="005218A7" w:rsidRDefault="00B11E1A" w:rsidP="005C4306">
            <w:pPr>
              <w:pStyle w:val="Dates"/>
            </w:pPr>
            <w:r>
              <w:t>10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044FD5A" w14:textId="4DEF8362" w:rsidR="005218A7" w:rsidRDefault="00B11E1A" w:rsidP="005C4306">
            <w:pPr>
              <w:pStyle w:val="Dates"/>
            </w:pPr>
            <w:r>
              <w:t>11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1B82682" w14:textId="24B541B2" w:rsidR="005218A7" w:rsidRDefault="00B11E1A" w:rsidP="005C4306">
            <w:pPr>
              <w:pStyle w:val="Dates"/>
            </w:pPr>
            <w:r>
              <w:t>12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0AA27A2" w14:textId="227F6AAE" w:rsidR="005218A7" w:rsidRDefault="00B11E1A" w:rsidP="005C4306">
            <w:pPr>
              <w:pStyle w:val="Dates"/>
            </w:pPr>
            <w:r>
              <w:t>13</w:t>
            </w:r>
          </w:p>
        </w:tc>
        <w:tc>
          <w:tcPr>
            <w:tcW w:w="716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ABF6CF5" w14:textId="3D9B331D" w:rsidR="005218A7" w:rsidRDefault="00B11E1A" w:rsidP="005C4306">
            <w:pPr>
              <w:pStyle w:val="Dates"/>
            </w:pPr>
            <w:r>
              <w:t>14</w:t>
            </w:r>
          </w:p>
        </w:tc>
      </w:tr>
      <w:tr w:rsidR="005218A7" w14:paraId="42D1EDA1" w14:textId="77777777" w:rsidTr="00B54700">
        <w:tblPrEx>
          <w:tblLook w:val="04A0" w:firstRow="1" w:lastRow="0" w:firstColumn="1" w:lastColumn="0" w:noHBand="0" w:noVBand="1"/>
        </w:tblPrEx>
        <w:trPr>
          <w:trHeight w:hRule="exact" w:val="1002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11A2F2B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49081FB" w14:textId="51DBDEED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6D72951" w14:textId="77777777" w:rsidR="005218A7" w:rsidRDefault="005218A7" w:rsidP="005C4306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758C592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3A02DE7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30DFC23" w14:textId="77777777" w:rsidR="005218A7" w:rsidRDefault="005218A7" w:rsidP="005C4306"/>
        </w:tc>
        <w:tc>
          <w:tcPr>
            <w:tcW w:w="716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A8EC96C" w14:textId="77777777" w:rsidR="005218A7" w:rsidRDefault="005218A7" w:rsidP="005C4306"/>
        </w:tc>
      </w:tr>
      <w:tr w:rsidR="005218A7" w14:paraId="2C7FF7EA" w14:textId="77777777" w:rsidTr="00B54700">
        <w:tblPrEx>
          <w:tblLook w:val="04A0" w:firstRow="1" w:lastRow="0" w:firstColumn="1" w:lastColumn="0" w:noHBand="0" w:noVBand="1"/>
        </w:tblPrEx>
        <w:trPr>
          <w:trHeight w:val="305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A961893" w14:textId="34056F91" w:rsidR="005218A7" w:rsidRDefault="004A2CA0" w:rsidP="005C4306">
            <w:pPr>
              <w:pStyle w:val="Dates"/>
            </w:pPr>
            <w:r>
              <w:t>1</w:t>
            </w:r>
            <w:r w:rsidR="00B11E1A">
              <w:t>5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B398623" w14:textId="40B5149B" w:rsidR="005218A7" w:rsidRDefault="004A2CA0" w:rsidP="005C4306">
            <w:pPr>
              <w:pStyle w:val="Dates"/>
            </w:pPr>
            <w:r>
              <w:t>1</w:t>
            </w:r>
            <w:r w:rsidR="00B11E1A">
              <w:t>6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8DBB22D" w14:textId="3B2DA5F4" w:rsidR="005218A7" w:rsidRDefault="004A2CA0" w:rsidP="005C4306">
            <w:pPr>
              <w:pStyle w:val="Dates"/>
            </w:pPr>
            <w:r>
              <w:t>1</w:t>
            </w:r>
            <w:r w:rsidR="00B11E1A">
              <w:t>7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F4F2A70" w14:textId="14B023CB" w:rsidR="005218A7" w:rsidRDefault="004A2CA0" w:rsidP="005C4306">
            <w:pPr>
              <w:pStyle w:val="Dates"/>
            </w:pPr>
            <w:r>
              <w:t>1</w:t>
            </w:r>
            <w:r w:rsidR="00B11E1A">
              <w:t>8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B1BC61A" w14:textId="45429CF7" w:rsidR="005218A7" w:rsidRDefault="004A2CA0" w:rsidP="005C4306">
            <w:pPr>
              <w:pStyle w:val="Dates"/>
            </w:pPr>
            <w:r>
              <w:t>1</w:t>
            </w:r>
            <w:r w:rsidR="00B11E1A">
              <w:t>9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38BD539" w14:textId="0999E9A6" w:rsidR="005218A7" w:rsidRDefault="00B11E1A" w:rsidP="005C4306">
            <w:pPr>
              <w:pStyle w:val="Dates"/>
            </w:pPr>
            <w:r>
              <w:t>20</w:t>
            </w:r>
          </w:p>
        </w:tc>
        <w:tc>
          <w:tcPr>
            <w:tcW w:w="716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67FB643" w14:textId="2834CD00" w:rsidR="005218A7" w:rsidRDefault="00B11E1A" w:rsidP="005C4306">
            <w:pPr>
              <w:pStyle w:val="Dates"/>
            </w:pPr>
            <w:r>
              <w:t>21</w:t>
            </w:r>
          </w:p>
        </w:tc>
      </w:tr>
      <w:tr w:rsidR="005218A7" w14:paraId="36A9F921" w14:textId="77777777" w:rsidTr="00B54700">
        <w:tblPrEx>
          <w:tblLook w:val="04A0" w:firstRow="1" w:lastRow="0" w:firstColumn="1" w:lastColumn="0" w:noHBand="0" w:noVBand="1"/>
        </w:tblPrEx>
        <w:trPr>
          <w:trHeight w:hRule="exact" w:val="1002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456A21A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A958DF8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6744AB8" w14:textId="77777777" w:rsidR="005218A7" w:rsidRDefault="005218A7" w:rsidP="005C4306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66356B4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C01F368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1E3C993" w14:textId="77777777" w:rsidR="005218A7" w:rsidRDefault="005218A7" w:rsidP="005C4306"/>
        </w:tc>
        <w:tc>
          <w:tcPr>
            <w:tcW w:w="716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AB902B7" w14:textId="77777777" w:rsidR="005218A7" w:rsidRDefault="005218A7" w:rsidP="005C4306"/>
        </w:tc>
      </w:tr>
      <w:tr w:rsidR="005218A7" w14:paraId="26E5FB68" w14:textId="77777777" w:rsidTr="00B54700">
        <w:tblPrEx>
          <w:tblLook w:val="04A0" w:firstRow="1" w:lastRow="0" w:firstColumn="1" w:lastColumn="0" w:noHBand="0" w:noVBand="1"/>
        </w:tblPrEx>
        <w:trPr>
          <w:trHeight w:val="305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1C727E1" w14:textId="148127AA" w:rsidR="005218A7" w:rsidRDefault="00B11E1A" w:rsidP="005C4306">
            <w:pPr>
              <w:pStyle w:val="Dates"/>
            </w:pPr>
            <w:r>
              <w:t>22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051A1C1" w14:textId="55D48BE3" w:rsidR="005218A7" w:rsidRDefault="00B11E1A" w:rsidP="005C4306">
            <w:pPr>
              <w:pStyle w:val="Dates"/>
            </w:pPr>
            <w:r>
              <w:t>23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6B739BD" w14:textId="7023EFA2" w:rsidR="005218A7" w:rsidRDefault="00B11E1A" w:rsidP="005C4306">
            <w:pPr>
              <w:pStyle w:val="Dates"/>
            </w:pPr>
            <w:r>
              <w:t>24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E2ECC39" w14:textId="64579072" w:rsidR="005218A7" w:rsidRDefault="004A2CA0" w:rsidP="005C4306">
            <w:pPr>
              <w:pStyle w:val="Dates"/>
            </w:pPr>
            <w:r>
              <w:t>2</w:t>
            </w:r>
            <w:r w:rsidR="00B11E1A">
              <w:t>5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45D61E7" w14:textId="460A4091" w:rsidR="005218A7" w:rsidRDefault="004A2CA0" w:rsidP="005C4306">
            <w:pPr>
              <w:pStyle w:val="Dates"/>
            </w:pPr>
            <w:r>
              <w:t>2</w:t>
            </w:r>
            <w:r w:rsidR="00B11E1A">
              <w:t>6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D81A16C" w14:textId="69842BA5" w:rsidR="005218A7" w:rsidRDefault="004A2CA0" w:rsidP="005C4306">
            <w:pPr>
              <w:pStyle w:val="Dates"/>
            </w:pPr>
            <w:r>
              <w:t>2</w:t>
            </w:r>
            <w:r w:rsidR="00B11E1A">
              <w:t>7</w:t>
            </w:r>
          </w:p>
        </w:tc>
        <w:tc>
          <w:tcPr>
            <w:tcW w:w="716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11AA983" w14:textId="133B0E5E" w:rsidR="005218A7" w:rsidRDefault="004A2CA0" w:rsidP="005C4306">
            <w:pPr>
              <w:pStyle w:val="Dates"/>
            </w:pPr>
            <w:r>
              <w:t>2</w:t>
            </w:r>
            <w:r w:rsidR="00B11E1A">
              <w:t>8</w:t>
            </w:r>
          </w:p>
        </w:tc>
      </w:tr>
      <w:tr w:rsidR="005218A7" w14:paraId="3FEA9C22" w14:textId="77777777" w:rsidTr="00B54700">
        <w:tblPrEx>
          <w:tblLook w:val="04A0" w:firstRow="1" w:lastRow="0" w:firstColumn="1" w:lastColumn="0" w:noHBand="0" w:noVBand="1"/>
        </w:tblPrEx>
        <w:trPr>
          <w:trHeight w:hRule="exact" w:val="1002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FEA7F26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21CC1C0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441C0A2" w14:textId="77777777" w:rsidR="005218A7" w:rsidRDefault="005218A7" w:rsidP="005C4306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987F78B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0307088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D59CD7F" w14:textId="77777777" w:rsidR="005218A7" w:rsidRDefault="005218A7" w:rsidP="005C4306"/>
        </w:tc>
        <w:tc>
          <w:tcPr>
            <w:tcW w:w="716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92D74E7" w14:textId="77777777" w:rsidR="005218A7" w:rsidRDefault="005218A7" w:rsidP="005C4306"/>
        </w:tc>
      </w:tr>
      <w:tr w:rsidR="005218A7" w14:paraId="3244E67F" w14:textId="77777777" w:rsidTr="00B54700">
        <w:tblPrEx>
          <w:tblLook w:val="04A0" w:firstRow="1" w:lastRow="0" w:firstColumn="1" w:lastColumn="0" w:noHBand="0" w:noVBand="1"/>
        </w:tblPrEx>
        <w:trPr>
          <w:trHeight w:val="294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6749281" w14:textId="0D6F9158" w:rsidR="005218A7" w:rsidRDefault="004A2CA0" w:rsidP="005C4306">
            <w:pPr>
              <w:pStyle w:val="Dates"/>
            </w:pPr>
            <w:r>
              <w:t>2</w:t>
            </w:r>
            <w:r w:rsidR="00B11E1A">
              <w:t>9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12523A5" w14:textId="646E361F" w:rsidR="005218A7" w:rsidRDefault="00B11E1A" w:rsidP="005C4306">
            <w:pPr>
              <w:pStyle w:val="Dates"/>
            </w:pPr>
            <w:r>
              <w:t>30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8D56767" w14:textId="656E89AD" w:rsidR="005218A7" w:rsidRDefault="00B11E1A" w:rsidP="005C4306">
            <w:pPr>
              <w:pStyle w:val="Dates"/>
            </w:pPr>
            <w:r>
              <w:t>31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DECBAED" w14:textId="34F93246" w:rsidR="005218A7" w:rsidRDefault="005218A7" w:rsidP="00B11E1A">
            <w:pPr>
              <w:pStyle w:val="Dates"/>
              <w:jc w:val="center"/>
            </w:pP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DCBEE23" w14:textId="4A4477C5" w:rsidR="005218A7" w:rsidRDefault="005218A7" w:rsidP="005C4306">
            <w:pPr>
              <w:pStyle w:val="Dates"/>
            </w:pP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37B9EF6" w14:textId="6A707FD8" w:rsidR="005218A7" w:rsidRDefault="005218A7" w:rsidP="005C4306">
            <w:pPr>
              <w:pStyle w:val="Dates"/>
            </w:pPr>
          </w:p>
        </w:tc>
        <w:tc>
          <w:tcPr>
            <w:tcW w:w="716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88E32EF" w14:textId="160E87C8" w:rsidR="005218A7" w:rsidRDefault="005218A7" w:rsidP="005C4306">
            <w:pPr>
              <w:pStyle w:val="Dates"/>
            </w:pPr>
          </w:p>
        </w:tc>
      </w:tr>
      <w:tr w:rsidR="005218A7" w14:paraId="4A3E7718" w14:textId="77777777" w:rsidTr="00B54700">
        <w:tblPrEx>
          <w:tblLook w:val="04A0" w:firstRow="1" w:lastRow="0" w:firstColumn="1" w:lastColumn="0" w:noHBand="0" w:noVBand="1"/>
        </w:tblPrEx>
        <w:trPr>
          <w:trHeight w:hRule="exact" w:val="1002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84B70A7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12D7A55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8BAC32D" w14:textId="77777777" w:rsidR="005218A7" w:rsidRDefault="005218A7" w:rsidP="005C4306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FDE8D4E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7DFE21E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2F2919B" w14:textId="77777777" w:rsidR="005218A7" w:rsidRDefault="005218A7" w:rsidP="005C4306"/>
        </w:tc>
        <w:tc>
          <w:tcPr>
            <w:tcW w:w="716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EC8D921" w14:textId="77777777" w:rsidR="005218A7" w:rsidRDefault="005218A7" w:rsidP="005C4306"/>
        </w:tc>
      </w:tr>
    </w:tbl>
    <w:p w14:paraId="5E13C7AC" w14:textId="77777777" w:rsidR="00A91697" w:rsidRDefault="00A91697" w:rsidP="005218A7"/>
    <w:tbl>
      <w:tblPr>
        <w:tblW w:w="4975" w:type="pct"/>
        <w:tblLook w:val="0600" w:firstRow="0" w:lastRow="0" w:firstColumn="0" w:lastColumn="0" w:noHBand="1" w:noVBand="1"/>
      </w:tblPr>
      <w:tblGrid>
        <w:gridCol w:w="2046"/>
        <w:gridCol w:w="2046"/>
        <w:gridCol w:w="2046"/>
        <w:gridCol w:w="2046"/>
        <w:gridCol w:w="456"/>
        <w:gridCol w:w="1590"/>
        <w:gridCol w:w="2046"/>
        <w:gridCol w:w="2043"/>
        <w:gridCol w:w="9"/>
      </w:tblGrid>
      <w:tr w:rsidR="005218A7" w14:paraId="07FF1841" w14:textId="77777777" w:rsidTr="004A2CA0">
        <w:trPr>
          <w:gridAfter w:val="1"/>
          <w:wAfter w:w="3" w:type="pct"/>
          <w:trHeight w:val="1771"/>
        </w:trPr>
        <w:tc>
          <w:tcPr>
            <w:tcW w:w="3015" w:type="pct"/>
            <w:gridSpan w:val="5"/>
            <w:shd w:val="clear" w:color="auto" w:fill="E97132" w:themeFill="accent2"/>
          </w:tcPr>
          <w:p w14:paraId="32C9342C" w14:textId="42A2B212" w:rsidR="005218A7" w:rsidRDefault="00B11E1A" w:rsidP="005218A7">
            <w:pPr>
              <w:pStyle w:val="Month"/>
            </w:pPr>
            <w:r>
              <w:t xml:space="preserve">April </w:t>
            </w:r>
            <w:r w:rsidR="005218A7" w:rsidRPr="005218A7">
              <w:t>202</w:t>
            </w:r>
            <w:r>
              <w:t>6</w:t>
            </w:r>
          </w:p>
        </w:tc>
        <w:tc>
          <w:tcPr>
            <w:tcW w:w="1982" w:type="pct"/>
            <w:gridSpan w:val="3"/>
            <w:shd w:val="clear" w:color="auto" w:fill="E97132" w:themeFill="accent2"/>
          </w:tcPr>
          <w:p w14:paraId="6BE33F45" w14:textId="7B5E0988" w:rsidR="005218A7" w:rsidRDefault="005218A7" w:rsidP="005218A7">
            <w:pPr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1D4789A1" wp14:editId="58317269">
                  <wp:simplePos x="0" y="0"/>
                  <wp:positionH relativeFrom="column">
                    <wp:posOffset>3350895</wp:posOffset>
                  </wp:positionH>
                  <wp:positionV relativeFrom="paragraph">
                    <wp:posOffset>423</wp:posOffset>
                  </wp:positionV>
                  <wp:extent cx="1123950" cy="1123950"/>
                  <wp:effectExtent l="0" t="0" r="0" b="0"/>
                  <wp:wrapSquare wrapText="bothSides"/>
                  <wp:docPr id="925676089" name="Picture 1" descr="A logo with a football ball in the cen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8255126" name="Picture 1" descr="A logo with a football ball in the center&#10;&#10;AI-generated content may be incorrect.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218A7" w:rsidRPr="003F1620" w14:paraId="168A45D8" w14:textId="77777777" w:rsidTr="004A2CA0">
        <w:trPr>
          <w:gridAfter w:val="1"/>
          <w:wAfter w:w="3" w:type="pct"/>
          <w:trHeight w:hRule="exact" w:val="697"/>
        </w:trPr>
        <w:tc>
          <w:tcPr>
            <w:tcW w:w="3015" w:type="pct"/>
            <w:gridSpan w:val="5"/>
            <w:tcBorders>
              <w:top w:val="single" w:sz="18" w:space="0" w:color="FFFFFF" w:themeColor="background1"/>
            </w:tcBorders>
            <w:shd w:val="clear" w:color="auto" w:fill="595959" w:themeFill="text1" w:themeFillTint="A6"/>
          </w:tcPr>
          <w:p w14:paraId="7D5302B5" w14:textId="77777777" w:rsidR="005218A7" w:rsidRPr="003F1620" w:rsidRDefault="005218A7" w:rsidP="005C4306"/>
        </w:tc>
        <w:tc>
          <w:tcPr>
            <w:tcW w:w="1982" w:type="pct"/>
            <w:gridSpan w:val="3"/>
            <w:tcBorders>
              <w:top w:val="single" w:sz="18" w:space="0" w:color="FFFFFF" w:themeColor="background1"/>
            </w:tcBorders>
            <w:shd w:val="clear" w:color="auto" w:fill="595959" w:themeFill="text1" w:themeFillTint="A6"/>
          </w:tcPr>
          <w:p w14:paraId="749BC2BA" w14:textId="77777777" w:rsidR="005218A7" w:rsidRPr="003F1620" w:rsidRDefault="005218A7" w:rsidP="005C4306"/>
        </w:tc>
      </w:tr>
      <w:tr w:rsidR="005218A7" w14:paraId="645BBBAB" w14:textId="77777777" w:rsidTr="009649D5">
        <w:tblPrEx>
          <w:tblLook w:val="04A0" w:firstRow="1" w:lastRow="0" w:firstColumn="1" w:lastColumn="0" w:noHBand="0" w:noVBand="1"/>
        </w:tblPrEx>
        <w:trPr>
          <w:trHeight w:val="425"/>
        </w:trPr>
        <w:tc>
          <w:tcPr>
            <w:tcW w:w="714" w:type="pct"/>
            <w:tcBorders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51A63514" w14:textId="77777777" w:rsidR="005218A7" w:rsidRDefault="00000000" w:rsidP="005C4306">
            <w:pPr>
              <w:pStyle w:val="Days"/>
            </w:pPr>
            <w:sdt>
              <w:sdtPr>
                <w:id w:val="-919711334"/>
                <w:placeholder>
                  <w:docPart w:val="B88D32D2D24A4A8EA87FDA718D7BA988"/>
                </w:placeholder>
                <w:temporary/>
                <w:showingPlcHdr/>
                <w15:appearance w15:val="hidden"/>
              </w:sdtPr>
              <w:sdtContent>
                <w:r w:rsidR="005218A7">
                  <w:t>Sun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704F1049" w14:textId="77777777" w:rsidR="005218A7" w:rsidRDefault="00000000" w:rsidP="005C4306">
            <w:pPr>
              <w:pStyle w:val="Days"/>
            </w:pPr>
            <w:sdt>
              <w:sdtPr>
                <w:id w:val="-777710003"/>
                <w:placeholder>
                  <w:docPart w:val="22D699AADB294BAC88E7F0CB6702185B"/>
                </w:placeholder>
                <w:temporary/>
                <w:showingPlcHdr/>
                <w15:appearance w15:val="hidden"/>
              </w:sdtPr>
              <w:sdtContent>
                <w:r w:rsidR="005218A7">
                  <w:t>Mon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2430C06D" w14:textId="77777777" w:rsidR="005218A7" w:rsidRDefault="00000000" w:rsidP="005C4306">
            <w:pPr>
              <w:pStyle w:val="Days"/>
            </w:pPr>
            <w:sdt>
              <w:sdtPr>
                <w:id w:val="-721521958"/>
                <w:placeholder>
                  <w:docPart w:val="8249C1EAA3494E17A53DFF175705546F"/>
                </w:placeholder>
                <w:temporary/>
                <w:showingPlcHdr/>
                <w15:appearance w15:val="hidden"/>
              </w:sdtPr>
              <w:sdtContent>
                <w:r w:rsidR="005218A7">
                  <w:t>Tues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7D52CB78" w14:textId="77777777" w:rsidR="005218A7" w:rsidRDefault="00000000" w:rsidP="005C4306">
            <w:pPr>
              <w:pStyle w:val="Days"/>
            </w:pPr>
            <w:sdt>
              <w:sdtPr>
                <w:id w:val="1739524130"/>
                <w:placeholder>
                  <w:docPart w:val="C55EE19C8A644ECEA18760F8EFBB3815"/>
                </w:placeholder>
                <w:temporary/>
                <w:showingPlcHdr/>
                <w15:appearance w15:val="hidden"/>
              </w:sdtPr>
              <w:sdtContent>
                <w:r w:rsidR="005218A7">
                  <w:t>Wednesday</w:t>
                </w:r>
              </w:sdtContent>
            </w:sdt>
          </w:p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6C54AB6F" w14:textId="77777777" w:rsidR="005218A7" w:rsidRDefault="00000000" w:rsidP="005C4306">
            <w:pPr>
              <w:pStyle w:val="Days"/>
            </w:pPr>
            <w:sdt>
              <w:sdtPr>
                <w:id w:val="1314224305"/>
                <w:placeholder>
                  <w:docPart w:val="125BB33C58A74BC68297A0424D19AFDE"/>
                </w:placeholder>
                <w:temporary/>
                <w:showingPlcHdr/>
                <w15:appearance w15:val="hidden"/>
              </w:sdtPr>
              <w:sdtContent>
                <w:r w:rsidR="005218A7">
                  <w:t>Thurs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0741B072" w14:textId="77777777" w:rsidR="005218A7" w:rsidRDefault="00000000" w:rsidP="005C4306">
            <w:pPr>
              <w:pStyle w:val="Days"/>
            </w:pPr>
            <w:sdt>
              <w:sdtPr>
                <w:id w:val="1943639365"/>
                <w:placeholder>
                  <w:docPart w:val="8C023735AF0044DE908F82C1DB14EA44"/>
                </w:placeholder>
                <w:temporary/>
                <w:showingPlcHdr/>
                <w15:appearance w15:val="hidden"/>
              </w:sdtPr>
              <w:sdtContent>
                <w:r w:rsidR="005218A7">
                  <w:t>Friday</w:t>
                </w:r>
              </w:sdtContent>
            </w:sdt>
          </w:p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7E1AC746" w14:textId="77777777" w:rsidR="005218A7" w:rsidRDefault="00000000" w:rsidP="005C4306">
            <w:pPr>
              <w:pStyle w:val="Days"/>
            </w:pPr>
            <w:sdt>
              <w:sdtPr>
                <w:id w:val="-508370395"/>
                <w:placeholder>
                  <w:docPart w:val="8F59CFE7631F41308FCCFEA0BD4F75A1"/>
                </w:placeholder>
                <w:temporary/>
                <w:showingPlcHdr/>
                <w15:appearance w15:val="hidden"/>
              </w:sdtPr>
              <w:sdtContent>
                <w:r w:rsidR="005218A7">
                  <w:t>Saturday</w:t>
                </w:r>
              </w:sdtContent>
            </w:sdt>
          </w:p>
        </w:tc>
      </w:tr>
      <w:tr w:rsidR="005218A7" w14:paraId="7AB6B120" w14:textId="77777777" w:rsidTr="009649D5">
        <w:tblPrEx>
          <w:tblLook w:val="04A0" w:firstRow="1" w:lastRow="0" w:firstColumn="1" w:lastColumn="0" w:noHBand="0" w:noVBand="1"/>
        </w:tblPrEx>
        <w:trPr>
          <w:trHeight w:val="321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E3B770C" w14:textId="77777777" w:rsidR="005218A7" w:rsidRDefault="005218A7" w:rsidP="005C4306">
            <w:pPr>
              <w:pStyle w:val="Dates"/>
            </w:pP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A52DEBA" w14:textId="415AC1EA" w:rsidR="005218A7" w:rsidRDefault="005218A7" w:rsidP="005C4306">
            <w:pPr>
              <w:pStyle w:val="Dates"/>
            </w:pP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8375778" w14:textId="51CDF45D" w:rsidR="005218A7" w:rsidRDefault="005218A7" w:rsidP="005C4306">
            <w:pPr>
              <w:pStyle w:val="Dates"/>
            </w:pP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E235E87" w14:textId="44C75FAE" w:rsidR="005218A7" w:rsidRDefault="00B11E1A" w:rsidP="005C4306">
            <w:pPr>
              <w:pStyle w:val="Dates"/>
            </w:pPr>
            <w:r>
              <w:t>1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DEE22E8" w14:textId="52F649EB" w:rsidR="005218A7" w:rsidRDefault="00B11E1A" w:rsidP="005C4306">
            <w:pPr>
              <w:pStyle w:val="Dates"/>
            </w:pPr>
            <w:r>
              <w:t>2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3BDEB28" w14:textId="0DFBF448" w:rsidR="005218A7" w:rsidRDefault="00B11E1A" w:rsidP="005C4306">
            <w:pPr>
              <w:pStyle w:val="Dates"/>
            </w:pPr>
            <w:r>
              <w:t>3</w:t>
            </w:r>
          </w:p>
        </w:tc>
        <w:tc>
          <w:tcPr>
            <w:tcW w:w="716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7F3454E" w14:textId="7A546875" w:rsidR="005218A7" w:rsidRDefault="00B11E1A" w:rsidP="005C4306">
            <w:pPr>
              <w:pStyle w:val="Dates"/>
            </w:pPr>
            <w:r>
              <w:t>4</w:t>
            </w:r>
          </w:p>
        </w:tc>
      </w:tr>
      <w:tr w:rsidR="005218A7" w14:paraId="7304FDCF" w14:textId="77777777" w:rsidTr="009649D5">
        <w:tblPrEx>
          <w:tblLook w:val="04A0" w:firstRow="1" w:lastRow="0" w:firstColumn="1" w:lastColumn="0" w:noHBand="0" w:noVBand="1"/>
        </w:tblPrEx>
        <w:trPr>
          <w:trHeight w:hRule="exact" w:val="1098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DB61920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DEECE3E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D6B16C3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0550272" w14:textId="77777777" w:rsidR="005218A7" w:rsidRDefault="005218A7" w:rsidP="005C4306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84B8D74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57E8444" w14:textId="77777777" w:rsidR="005218A7" w:rsidRDefault="005218A7" w:rsidP="005C4306"/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1A506DC" w14:textId="77777777" w:rsidR="005218A7" w:rsidRDefault="005218A7" w:rsidP="005C4306"/>
        </w:tc>
      </w:tr>
      <w:tr w:rsidR="005218A7" w14:paraId="0A57CF52" w14:textId="77777777" w:rsidTr="009649D5">
        <w:tblPrEx>
          <w:tblLook w:val="04A0" w:firstRow="1" w:lastRow="0" w:firstColumn="1" w:lastColumn="0" w:noHBand="0" w:noVBand="1"/>
        </w:tblPrEx>
        <w:trPr>
          <w:trHeight w:val="333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189F0E0" w14:textId="73491864" w:rsidR="005218A7" w:rsidRDefault="00B11E1A" w:rsidP="005C4306">
            <w:pPr>
              <w:pStyle w:val="Dates"/>
            </w:pPr>
            <w:r>
              <w:t>5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3EA92D2" w14:textId="7D3A4976" w:rsidR="005218A7" w:rsidRDefault="00B11E1A" w:rsidP="005C4306">
            <w:pPr>
              <w:pStyle w:val="Dates"/>
            </w:pPr>
            <w:r>
              <w:t>6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90F6D24" w14:textId="51F4A999" w:rsidR="005218A7" w:rsidRDefault="00B11E1A" w:rsidP="005C4306">
            <w:pPr>
              <w:pStyle w:val="Dates"/>
            </w:pPr>
            <w:r>
              <w:t>7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FDAB24D" w14:textId="71C379F7" w:rsidR="005218A7" w:rsidRDefault="00B11E1A" w:rsidP="005C4306">
            <w:pPr>
              <w:pStyle w:val="Dates"/>
            </w:pPr>
            <w:r>
              <w:t>8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3F724F8" w14:textId="622AC7E6" w:rsidR="005218A7" w:rsidRDefault="00B11E1A" w:rsidP="005C4306">
            <w:pPr>
              <w:pStyle w:val="Dates"/>
            </w:pPr>
            <w:r>
              <w:t>9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B51EE46" w14:textId="6B6679B3" w:rsidR="005218A7" w:rsidRDefault="00B11E1A" w:rsidP="005C4306">
            <w:pPr>
              <w:pStyle w:val="Dates"/>
            </w:pPr>
            <w:r>
              <w:t>10</w:t>
            </w:r>
          </w:p>
        </w:tc>
        <w:tc>
          <w:tcPr>
            <w:tcW w:w="716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12EC567" w14:textId="21FFE453" w:rsidR="005218A7" w:rsidRDefault="004A2CA0" w:rsidP="005C4306">
            <w:pPr>
              <w:pStyle w:val="Dates"/>
            </w:pPr>
            <w:r>
              <w:t>1</w:t>
            </w:r>
            <w:r w:rsidR="00B11E1A">
              <w:t>1</w:t>
            </w:r>
          </w:p>
        </w:tc>
      </w:tr>
      <w:tr w:rsidR="005218A7" w14:paraId="0969A974" w14:textId="77777777" w:rsidTr="009649D5">
        <w:tblPrEx>
          <w:tblLook w:val="04A0" w:firstRow="1" w:lastRow="0" w:firstColumn="1" w:lastColumn="0" w:noHBand="0" w:noVBand="1"/>
        </w:tblPrEx>
        <w:trPr>
          <w:trHeight w:hRule="exact" w:val="1098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5B93A87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E0740A9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7485149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C6338B5" w14:textId="77777777" w:rsidR="005218A7" w:rsidRDefault="005218A7" w:rsidP="005C4306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58353C4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A316224" w14:textId="77777777" w:rsidR="005218A7" w:rsidRDefault="005218A7" w:rsidP="005C4306"/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38ED40C" w14:textId="77777777" w:rsidR="005218A7" w:rsidRDefault="005218A7" w:rsidP="005C4306"/>
        </w:tc>
      </w:tr>
      <w:tr w:rsidR="005218A7" w14:paraId="6636BC64" w14:textId="77777777" w:rsidTr="009649D5">
        <w:tblPrEx>
          <w:tblLook w:val="04A0" w:firstRow="1" w:lastRow="0" w:firstColumn="1" w:lastColumn="0" w:noHBand="0" w:noVBand="1"/>
        </w:tblPrEx>
        <w:trPr>
          <w:trHeight w:val="321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596797E" w14:textId="681B48A2" w:rsidR="005218A7" w:rsidRDefault="004A2CA0" w:rsidP="005C4306">
            <w:pPr>
              <w:pStyle w:val="Dates"/>
            </w:pPr>
            <w:r>
              <w:t>1</w:t>
            </w:r>
            <w:r w:rsidR="00B11E1A">
              <w:t>2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8BFB302" w14:textId="4654888D" w:rsidR="005218A7" w:rsidRDefault="004A2CA0" w:rsidP="005C4306">
            <w:pPr>
              <w:pStyle w:val="Dates"/>
            </w:pPr>
            <w:r>
              <w:t>1</w:t>
            </w:r>
            <w:r w:rsidR="00B11E1A">
              <w:t>3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D434492" w14:textId="6EA540D4" w:rsidR="005218A7" w:rsidRDefault="004A2CA0" w:rsidP="005C4306">
            <w:pPr>
              <w:pStyle w:val="Dates"/>
            </w:pPr>
            <w:r>
              <w:t>1</w:t>
            </w:r>
            <w:r w:rsidR="00B11E1A">
              <w:t>4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8AA5DA5" w14:textId="3C854A79" w:rsidR="005218A7" w:rsidRDefault="004A2CA0" w:rsidP="005C4306">
            <w:pPr>
              <w:pStyle w:val="Dates"/>
            </w:pPr>
            <w:r>
              <w:t>1</w:t>
            </w:r>
            <w:r w:rsidR="00B11E1A">
              <w:t>5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AD75D27" w14:textId="2F1D621F" w:rsidR="005218A7" w:rsidRDefault="004A2CA0" w:rsidP="005C4306">
            <w:pPr>
              <w:pStyle w:val="Dates"/>
            </w:pPr>
            <w:r>
              <w:t>1</w:t>
            </w:r>
            <w:r w:rsidR="00B11E1A">
              <w:t>6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31D95AF" w14:textId="550B3F21" w:rsidR="005218A7" w:rsidRDefault="004A2CA0" w:rsidP="005C4306">
            <w:pPr>
              <w:pStyle w:val="Dates"/>
            </w:pPr>
            <w:r>
              <w:t>1</w:t>
            </w:r>
            <w:r w:rsidR="00B11E1A">
              <w:t>7</w:t>
            </w:r>
          </w:p>
        </w:tc>
        <w:tc>
          <w:tcPr>
            <w:tcW w:w="716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1041F70" w14:textId="1457DED5" w:rsidR="005218A7" w:rsidRDefault="00B11E1A" w:rsidP="005C4306">
            <w:pPr>
              <w:pStyle w:val="Dates"/>
            </w:pPr>
            <w:r>
              <w:t>18</w:t>
            </w:r>
          </w:p>
        </w:tc>
      </w:tr>
      <w:tr w:rsidR="005218A7" w14:paraId="6DF13751" w14:textId="77777777" w:rsidTr="009649D5">
        <w:tblPrEx>
          <w:tblLook w:val="04A0" w:firstRow="1" w:lastRow="0" w:firstColumn="1" w:lastColumn="0" w:noHBand="0" w:noVBand="1"/>
        </w:tblPrEx>
        <w:trPr>
          <w:trHeight w:hRule="exact" w:val="1098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CE624B7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41B58E6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82E2FEB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EF12556" w14:textId="77777777" w:rsidR="005218A7" w:rsidRDefault="005218A7" w:rsidP="005C4306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4321B59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1500DA2" w14:textId="77777777" w:rsidR="005218A7" w:rsidRDefault="005218A7" w:rsidP="005C4306"/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727D3B3" w14:textId="77777777" w:rsidR="005218A7" w:rsidRDefault="005218A7" w:rsidP="005C4306"/>
        </w:tc>
      </w:tr>
      <w:tr w:rsidR="005218A7" w14:paraId="74949DAF" w14:textId="77777777" w:rsidTr="009649D5">
        <w:tblPrEx>
          <w:tblLook w:val="04A0" w:firstRow="1" w:lastRow="0" w:firstColumn="1" w:lastColumn="0" w:noHBand="0" w:noVBand="1"/>
        </w:tblPrEx>
        <w:trPr>
          <w:trHeight w:val="333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9E40E98" w14:textId="2C9B9C7D" w:rsidR="005218A7" w:rsidRDefault="00B11E1A" w:rsidP="005C4306">
            <w:pPr>
              <w:pStyle w:val="Dates"/>
            </w:pPr>
            <w:r>
              <w:t>19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D10B3EA" w14:textId="6E555078" w:rsidR="005218A7" w:rsidRDefault="004A2CA0" w:rsidP="005C4306">
            <w:pPr>
              <w:pStyle w:val="Dates"/>
            </w:pPr>
            <w:r>
              <w:t>2</w:t>
            </w:r>
            <w:r w:rsidR="00B11E1A">
              <w:t>0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4D2D18E" w14:textId="57E06F24" w:rsidR="005218A7" w:rsidRDefault="004A2CA0" w:rsidP="005C4306">
            <w:pPr>
              <w:pStyle w:val="Dates"/>
            </w:pPr>
            <w:r>
              <w:t>2</w:t>
            </w:r>
            <w:r w:rsidR="00B11E1A">
              <w:t>1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6BDFB3E" w14:textId="273A610A" w:rsidR="005218A7" w:rsidRDefault="004A2CA0" w:rsidP="005C4306">
            <w:pPr>
              <w:pStyle w:val="Dates"/>
            </w:pPr>
            <w:r>
              <w:t>2</w:t>
            </w:r>
            <w:r w:rsidR="00B11E1A">
              <w:t>2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15C5E62" w14:textId="50EE0BF4" w:rsidR="005218A7" w:rsidRDefault="004A2CA0" w:rsidP="005C4306">
            <w:pPr>
              <w:pStyle w:val="Dates"/>
            </w:pPr>
            <w:r>
              <w:t>2</w:t>
            </w:r>
            <w:r w:rsidR="00B11E1A">
              <w:t>3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F9D7572" w14:textId="52556884" w:rsidR="005218A7" w:rsidRDefault="004A2CA0" w:rsidP="005C4306">
            <w:pPr>
              <w:pStyle w:val="Dates"/>
            </w:pPr>
            <w:r>
              <w:t>2</w:t>
            </w:r>
            <w:r w:rsidR="00B11E1A">
              <w:t>4</w:t>
            </w:r>
          </w:p>
        </w:tc>
        <w:tc>
          <w:tcPr>
            <w:tcW w:w="716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6AF77D2" w14:textId="18F34039" w:rsidR="005218A7" w:rsidRDefault="004A2CA0" w:rsidP="005C4306">
            <w:pPr>
              <w:pStyle w:val="Dates"/>
            </w:pPr>
            <w:r>
              <w:t>2</w:t>
            </w:r>
            <w:r w:rsidR="00B11E1A">
              <w:t>5</w:t>
            </w:r>
          </w:p>
        </w:tc>
      </w:tr>
      <w:tr w:rsidR="005218A7" w14:paraId="294B7FA8" w14:textId="77777777" w:rsidTr="009649D5">
        <w:tblPrEx>
          <w:tblLook w:val="04A0" w:firstRow="1" w:lastRow="0" w:firstColumn="1" w:lastColumn="0" w:noHBand="0" w:noVBand="1"/>
        </w:tblPrEx>
        <w:trPr>
          <w:trHeight w:hRule="exact" w:val="1098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4724015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E1122B2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26CE1ED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6242415" w14:textId="77777777" w:rsidR="005218A7" w:rsidRDefault="005218A7" w:rsidP="005C4306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388EB15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6AF59F9" w14:textId="77777777" w:rsidR="005218A7" w:rsidRDefault="005218A7" w:rsidP="005C4306"/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01B7B07" w14:textId="77777777" w:rsidR="005218A7" w:rsidRDefault="005218A7" w:rsidP="005C4306"/>
        </w:tc>
      </w:tr>
      <w:tr w:rsidR="005218A7" w14:paraId="54F84F66" w14:textId="77777777" w:rsidTr="009649D5">
        <w:tblPrEx>
          <w:tblLook w:val="04A0" w:firstRow="1" w:lastRow="0" w:firstColumn="1" w:lastColumn="0" w:noHBand="0" w:noVBand="1"/>
        </w:tblPrEx>
        <w:trPr>
          <w:trHeight w:val="333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06D07C7" w14:textId="072B3804" w:rsidR="005218A7" w:rsidRDefault="004A2CA0" w:rsidP="005C4306">
            <w:pPr>
              <w:pStyle w:val="Dates"/>
            </w:pPr>
            <w:r>
              <w:t>2</w:t>
            </w:r>
            <w:r w:rsidR="00B11E1A">
              <w:t>6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1D03C88" w14:textId="39FE6B59" w:rsidR="005218A7" w:rsidRDefault="004A2CA0" w:rsidP="005C4306">
            <w:pPr>
              <w:pStyle w:val="Dates"/>
            </w:pPr>
            <w:r>
              <w:t>2</w:t>
            </w:r>
            <w:r w:rsidR="00B11E1A">
              <w:t>7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CAEDBB7" w14:textId="4471F8C0" w:rsidR="005218A7" w:rsidRDefault="00B11E1A" w:rsidP="005C4306">
            <w:pPr>
              <w:pStyle w:val="Dates"/>
            </w:pPr>
            <w:r>
              <w:t>28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B2FB8B3" w14:textId="0FC3754A" w:rsidR="005218A7" w:rsidRDefault="00B11E1A" w:rsidP="005C4306">
            <w:pPr>
              <w:pStyle w:val="Dates"/>
            </w:pPr>
            <w:r>
              <w:t>29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0CD84DF" w14:textId="7610FD61" w:rsidR="005218A7" w:rsidRDefault="00B11E1A" w:rsidP="005C4306">
            <w:pPr>
              <w:pStyle w:val="Dates"/>
            </w:pPr>
            <w:r>
              <w:t>30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76F0A51" w14:textId="00F305F5" w:rsidR="005218A7" w:rsidRDefault="005218A7" w:rsidP="005C4306">
            <w:pPr>
              <w:pStyle w:val="Dates"/>
            </w:pPr>
          </w:p>
        </w:tc>
        <w:tc>
          <w:tcPr>
            <w:tcW w:w="716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9EBC52E" w14:textId="0FCB2FBC" w:rsidR="005218A7" w:rsidRDefault="005218A7" w:rsidP="005C4306">
            <w:pPr>
              <w:pStyle w:val="Dates"/>
            </w:pPr>
          </w:p>
        </w:tc>
      </w:tr>
      <w:tr w:rsidR="005218A7" w14:paraId="6B9EF8A7" w14:textId="77777777" w:rsidTr="009649D5">
        <w:tblPrEx>
          <w:tblLook w:val="04A0" w:firstRow="1" w:lastRow="0" w:firstColumn="1" w:lastColumn="0" w:noHBand="0" w:noVBand="1"/>
        </w:tblPrEx>
        <w:trPr>
          <w:trHeight w:hRule="exact" w:val="1098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50AE627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E2C47CD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3CB50F3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9ED4D13" w14:textId="77777777" w:rsidR="005218A7" w:rsidRDefault="005218A7" w:rsidP="005C4306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FB2A0BA" w14:textId="77777777" w:rsidR="005218A7" w:rsidRDefault="005218A7" w:rsidP="005C4306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2CCDCB4" w14:textId="77777777" w:rsidR="005218A7" w:rsidRDefault="005218A7" w:rsidP="005C4306"/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83BDD20" w14:textId="77777777" w:rsidR="005218A7" w:rsidRDefault="005218A7" w:rsidP="005C4306"/>
        </w:tc>
      </w:tr>
    </w:tbl>
    <w:p w14:paraId="3706E9A7" w14:textId="32DC036A" w:rsidR="004A2CA0" w:rsidRDefault="004A2CA0" w:rsidP="004A2CA0">
      <w:pPr>
        <w:spacing w:before="0" w:after="160" w:line="278" w:lineRule="auto"/>
      </w:pPr>
    </w:p>
    <w:tbl>
      <w:tblPr>
        <w:tblW w:w="4975" w:type="pct"/>
        <w:tblLook w:val="0600" w:firstRow="0" w:lastRow="0" w:firstColumn="0" w:lastColumn="0" w:noHBand="1" w:noVBand="1"/>
      </w:tblPr>
      <w:tblGrid>
        <w:gridCol w:w="2046"/>
        <w:gridCol w:w="2046"/>
        <w:gridCol w:w="2046"/>
        <w:gridCol w:w="2046"/>
        <w:gridCol w:w="456"/>
        <w:gridCol w:w="1590"/>
        <w:gridCol w:w="2046"/>
        <w:gridCol w:w="2043"/>
        <w:gridCol w:w="9"/>
      </w:tblGrid>
      <w:tr w:rsidR="004A2CA0" w14:paraId="108FB6AC" w14:textId="77777777" w:rsidTr="00185857">
        <w:trPr>
          <w:gridAfter w:val="1"/>
          <w:wAfter w:w="3" w:type="pct"/>
          <w:trHeight w:val="1771"/>
        </w:trPr>
        <w:tc>
          <w:tcPr>
            <w:tcW w:w="3015" w:type="pct"/>
            <w:gridSpan w:val="5"/>
            <w:shd w:val="clear" w:color="auto" w:fill="E97132" w:themeFill="accent2"/>
          </w:tcPr>
          <w:p w14:paraId="540D188C" w14:textId="34D1DCE2" w:rsidR="004A2CA0" w:rsidRDefault="00B11E1A" w:rsidP="00185857">
            <w:pPr>
              <w:pStyle w:val="Month"/>
            </w:pPr>
            <w:r>
              <w:lastRenderedPageBreak/>
              <w:t>May</w:t>
            </w:r>
            <w:r w:rsidR="004A2CA0">
              <w:t xml:space="preserve"> </w:t>
            </w:r>
            <w:r w:rsidR="004A2CA0" w:rsidRPr="005218A7">
              <w:t>202</w:t>
            </w:r>
            <w:r>
              <w:t>6</w:t>
            </w:r>
          </w:p>
        </w:tc>
        <w:tc>
          <w:tcPr>
            <w:tcW w:w="1982" w:type="pct"/>
            <w:gridSpan w:val="3"/>
            <w:shd w:val="clear" w:color="auto" w:fill="E97132" w:themeFill="accent2"/>
          </w:tcPr>
          <w:p w14:paraId="1573A50E" w14:textId="77777777" w:rsidR="004A2CA0" w:rsidRDefault="004A2CA0" w:rsidP="00185857">
            <w:pPr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6ADAA5F1" wp14:editId="611CEC5C">
                  <wp:simplePos x="0" y="0"/>
                  <wp:positionH relativeFrom="column">
                    <wp:posOffset>3350895</wp:posOffset>
                  </wp:positionH>
                  <wp:positionV relativeFrom="paragraph">
                    <wp:posOffset>423</wp:posOffset>
                  </wp:positionV>
                  <wp:extent cx="1123950" cy="1123950"/>
                  <wp:effectExtent l="0" t="0" r="0" b="0"/>
                  <wp:wrapSquare wrapText="bothSides"/>
                  <wp:docPr id="1675280720" name="Picture 1" descr="A logo with a football ball in the cen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8255126" name="Picture 1" descr="A logo with a football ball in the center&#10;&#10;AI-generated content may be incorrect.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A2CA0" w:rsidRPr="003F1620" w14:paraId="43579CD5" w14:textId="77777777" w:rsidTr="00185857">
        <w:trPr>
          <w:gridAfter w:val="1"/>
          <w:wAfter w:w="3" w:type="pct"/>
          <w:trHeight w:hRule="exact" w:val="697"/>
        </w:trPr>
        <w:tc>
          <w:tcPr>
            <w:tcW w:w="3015" w:type="pct"/>
            <w:gridSpan w:val="5"/>
            <w:tcBorders>
              <w:top w:val="single" w:sz="18" w:space="0" w:color="FFFFFF" w:themeColor="background1"/>
            </w:tcBorders>
            <w:shd w:val="clear" w:color="auto" w:fill="595959" w:themeFill="text1" w:themeFillTint="A6"/>
          </w:tcPr>
          <w:p w14:paraId="745F9AE1" w14:textId="77777777" w:rsidR="004A2CA0" w:rsidRPr="003F1620" w:rsidRDefault="004A2CA0" w:rsidP="00185857"/>
        </w:tc>
        <w:tc>
          <w:tcPr>
            <w:tcW w:w="1982" w:type="pct"/>
            <w:gridSpan w:val="3"/>
            <w:tcBorders>
              <w:top w:val="single" w:sz="18" w:space="0" w:color="FFFFFF" w:themeColor="background1"/>
            </w:tcBorders>
            <w:shd w:val="clear" w:color="auto" w:fill="595959" w:themeFill="text1" w:themeFillTint="A6"/>
          </w:tcPr>
          <w:p w14:paraId="12C5A500" w14:textId="77777777" w:rsidR="004A2CA0" w:rsidRPr="003F1620" w:rsidRDefault="004A2CA0" w:rsidP="00185857"/>
        </w:tc>
      </w:tr>
      <w:tr w:rsidR="004A2CA0" w14:paraId="7A5975A4" w14:textId="77777777" w:rsidTr="00185857">
        <w:tblPrEx>
          <w:tblLook w:val="04A0" w:firstRow="1" w:lastRow="0" w:firstColumn="1" w:lastColumn="0" w:noHBand="0" w:noVBand="1"/>
        </w:tblPrEx>
        <w:trPr>
          <w:trHeight w:val="425"/>
        </w:trPr>
        <w:tc>
          <w:tcPr>
            <w:tcW w:w="714" w:type="pct"/>
            <w:tcBorders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13287B30" w14:textId="77777777" w:rsidR="004A2CA0" w:rsidRDefault="00000000" w:rsidP="00185857">
            <w:pPr>
              <w:pStyle w:val="Days"/>
            </w:pPr>
            <w:sdt>
              <w:sdtPr>
                <w:id w:val="1879590551"/>
                <w:placeholder>
                  <w:docPart w:val="1798EFFA11A94DB2B91D1756BB40CAE7"/>
                </w:placeholder>
                <w:temporary/>
                <w:showingPlcHdr/>
                <w15:appearance w15:val="hidden"/>
              </w:sdtPr>
              <w:sdtContent>
                <w:r w:rsidR="004A2CA0">
                  <w:t>Sun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130A91D1" w14:textId="77777777" w:rsidR="004A2CA0" w:rsidRDefault="00000000" w:rsidP="00185857">
            <w:pPr>
              <w:pStyle w:val="Days"/>
            </w:pPr>
            <w:sdt>
              <w:sdtPr>
                <w:id w:val="1621030648"/>
                <w:placeholder>
                  <w:docPart w:val="043964CE023D46D5A7C7D53599FCA6B0"/>
                </w:placeholder>
                <w:temporary/>
                <w:showingPlcHdr/>
                <w15:appearance w15:val="hidden"/>
              </w:sdtPr>
              <w:sdtContent>
                <w:r w:rsidR="004A2CA0">
                  <w:t>Mon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1788CD4E" w14:textId="77777777" w:rsidR="004A2CA0" w:rsidRDefault="00000000" w:rsidP="00185857">
            <w:pPr>
              <w:pStyle w:val="Days"/>
            </w:pPr>
            <w:sdt>
              <w:sdtPr>
                <w:id w:val="-211342703"/>
                <w:placeholder>
                  <w:docPart w:val="EBCE47F7AF324118891C32A8DE09F441"/>
                </w:placeholder>
                <w:temporary/>
                <w:showingPlcHdr/>
                <w15:appearance w15:val="hidden"/>
              </w:sdtPr>
              <w:sdtContent>
                <w:r w:rsidR="004A2CA0">
                  <w:t>Tues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7638DCA9" w14:textId="77777777" w:rsidR="004A2CA0" w:rsidRDefault="00000000" w:rsidP="00185857">
            <w:pPr>
              <w:pStyle w:val="Days"/>
            </w:pPr>
            <w:sdt>
              <w:sdtPr>
                <w:id w:val="1110625749"/>
                <w:placeholder>
                  <w:docPart w:val="E6E0F4C2D692475597B4B4435E568FE7"/>
                </w:placeholder>
                <w:temporary/>
                <w:showingPlcHdr/>
                <w15:appearance w15:val="hidden"/>
              </w:sdtPr>
              <w:sdtContent>
                <w:r w:rsidR="004A2CA0">
                  <w:t>Wednesday</w:t>
                </w:r>
              </w:sdtContent>
            </w:sdt>
          </w:p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7E76297D" w14:textId="77777777" w:rsidR="004A2CA0" w:rsidRDefault="00000000" w:rsidP="00185857">
            <w:pPr>
              <w:pStyle w:val="Days"/>
            </w:pPr>
            <w:sdt>
              <w:sdtPr>
                <w:id w:val="-865365247"/>
                <w:placeholder>
                  <w:docPart w:val="2E21D87B6EEF468D8700D684C2B5ED4D"/>
                </w:placeholder>
                <w:temporary/>
                <w:showingPlcHdr/>
                <w15:appearance w15:val="hidden"/>
              </w:sdtPr>
              <w:sdtContent>
                <w:r w:rsidR="004A2CA0">
                  <w:t>Thursday</w:t>
                </w:r>
              </w:sdtContent>
            </w:sdt>
          </w:p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1622A868" w14:textId="77777777" w:rsidR="004A2CA0" w:rsidRDefault="00000000" w:rsidP="00185857">
            <w:pPr>
              <w:pStyle w:val="Days"/>
            </w:pPr>
            <w:sdt>
              <w:sdtPr>
                <w:id w:val="-320194019"/>
                <w:placeholder>
                  <w:docPart w:val="931F20FEE375414F858087C7E9593496"/>
                </w:placeholder>
                <w:temporary/>
                <w:showingPlcHdr/>
                <w15:appearance w15:val="hidden"/>
              </w:sdtPr>
              <w:sdtContent>
                <w:r w:rsidR="004A2CA0">
                  <w:t>Friday</w:t>
                </w:r>
              </w:sdtContent>
            </w:sdt>
          </w:p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</w:tcBorders>
            <w:shd w:val="clear" w:color="auto" w:fill="D9D9D9" w:themeFill="background1" w:themeFillShade="D9"/>
          </w:tcPr>
          <w:p w14:paraId="4AA36B55" w14:textId="77777777" w:rsidR="004A2CA0" w:rsidRDefault="00000000" w:rsidP="00185857">
            <w:pPr>
              <w:pStyle w:val="Days"/>
            </w:pPr>
            <w:sdt>
              <w:sdtPr>
                <w:id w:val="-818259685"/>
                <w:placeholder>
                  <w:docPart w:val="64A13F6F2E6F49D48FEB7759546145E9"/>
                </w:placeholder>
                <w:temporary/>
                <w:showingPlcHdr/>
                <w15:appearance w15:val="hidden"/>
              </w:sdtPr>
              <w:sdtContent>
                <w:r w:rsidR="004A2CA0">
                  <w:t>Saturday</w:t>
                </w:r>
              </w:sdtContent>
            </w:sdt>
          </w:p>
        </w:tc>
      </w:tr>
      <w:tr w:rsidR="004A2CA0" w14:paraId="7350E77F" w14:textId="77777777" w:rsidTr="00185857">
        <w:tblPrEx>
          <w:tblLook w:val="04A0" w:firstRow="1" w:lastRow="0" w:firstColumn="1" w:lastColumn="0" w:noHBand="0" w:noVBand="1"/>
        </w:tblPrEx>
        <w:trPr>
          <w:trHeight w:val="321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50305A5" w14:textId="77777777" w:rsidR="004A2CA0" w:rsidRDefault="004A2CA0" w:rsidP="00185857">
            <w:pPr>
              <w:pStyle w:val="Dates"/>
            </w:pP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FFC6886" w14:textId="2BFEA6DB" w:rsidR="004A2CA0" w:rsidRDefault="004A2CA0" w:rsidP="00185857">
            <w:pPr>
              <w:pStyle w:val="Dates"/>
            </w:pP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142D7DD" w14:textId="7BDB6D57" w:rsidR="004A2CA0" w:rsidRDefault="004A2CA0" w:rsidP="00185857">
            <w:pPr>
              <w:pStyle w:val="Dates"/>
            </w:pP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C600470" w14:textId="04D577D7" w:rsidR="004A2CA0" w:rsidRDefault="004A2CA0" w:rsidP="00185857">
            <w:pPr>
              <w:pStyle w:val="Dates"/>
            </w:pP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A971DA5" w14:textId="0C63217D" w:rsidR="004A2CA0" w:rsidRDefault="004A2CA0" w:rsidP="00185857">
            <w:pPr>
              <w:pStyle w:val="Dates"/>
            </w:pP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2591E6E" w14:textId="2AA0B84C" w:rsidR="004A2CA0" w:rsidRDefault="00B11E1A" w:rsidP="00185857">
            <w:pPr>
              <w:pStyle w:val="Dates"/>
            </w:pPr>
            <w:r>
              <w:t>1</w:t>
            </w:r>
          </w:p>
        </w:tc>
        <w:tc>
          <w:tcPr>
            <w:tcW w:w="716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FF1337B" w14:textId="74338C3F" w:rsidR="004A2CA0" w:rsidRDefault="00B11E1A" w:rsidP="00185857">
            <w:pPr>
              <w:pStyle w:val="Dates"/>
            </w:pPr>
            <w:r>
              <w:t>2</w:t>
            </w:r>
          </w:p>
        </w:tc>
      </w:tr>
      <w:tr w:rsidR="004A2CA0" w14:paraId="5FB75D98" w14:textId="77777777" w:rsidTr="00185857">
        <w:tblPrEx>
          <w:tblLook w:val="04A0" w:firstRow="1" w:lastRow="0" w:firstColumn="1" w:lastColumn="0" w:noHBand="0" w:noVBand="1"/>
        </w:tblPrEx>
        <w:trPr>
          <w:trHeight w:hRule="exact" w:val="1098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1CDEFF9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47BC83F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BBDF9D9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226C5F6" w14:textId="77777777" w:rsidR="004A2CA0" w:rsidRDefault="004A2CA0" w:rsidP="00185857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48536D3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59508EE" w14:textId="77777777" w:rsidR="004A2CA0" w:rsidRDefault="004A2CA0" w:rsidP="00185857"/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18468DA" w14:textId="77777777" w:rsidR="004A2CA0" w:rsidRDefault="004A2CA0" w:rsidP="00185857"/>
        </w:tc>
      </w:tr>
      <w:tr w:rsidR="004A2CA0" w14:paraId="30A53068" w14:textId="77777777" w:rsidTr="00185857">
        <w:tblPrEx>
          <w:tblLook w:val="04A0" w:firstRow="1" w:lastRow="0" w:firstColumn="1" w:lastColumn="0" w:noHBand="0" w:noVBand="1"/>
        </w:tblPrEx>
        <w:trPr>
          <w:trHeight w:val="333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88E675D" w14:textId="06C3B23E" w:rsidR="004A2CA0" w:rsidRDefault="00B11E1A" w:rsidP="00185857">
            <w:pPr>
              <w:pStyle w:val="Dates"/>
            </w:pPr>
            <w:r>
              <w:t>3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A2017C7" w14:textId="4EA94FD8" w:rsidR="004A2CA0" w:rsidRDefault="00B11E1A" w:rsidP="00185857">
            <w:pPr>
              <w:pStyle w:val="Dates"/>
            </w:pPr>
            <w:r>
              <w:t>4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C3D0197" w14:textId="63155302" w:rsidR="004A2CA0" w:rsidRDefault="00B11E1A" w:rsidP="00185857">
            <w:pPr>
              <w:pStyle w:val="Dates"/>
            </w:pPr>
            <w:r>
              <w:t>5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B72BE98" w14:textId="5D5859E5" w:rsidR="004A2CA0" w:rsidRDefault="00B11E1A" w:rsidP="00185857">
            <w:pPr>
              <w:pStyle w:val="Dates"/>
            </w:pPr>
            <w:r>
              <w:t>6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C06A4A9" w14:textId="660A4B8F" w:rsidR="004A2CA0" w:rsidRDefault="00B11E1A" w:rsidP="00185857">
            <w:pPr>
              <w:pStyle w:val="Dates"/>
            </w:pPr>
            <w:r>
              <w:t>7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5E7C042" w14:textId="555F9F4D" w:rsidR="004A2CA0" w:rsidRDefault="00B11E1A" w:rsidP="00185857">
            <w:pPr>
              <w:pStyle w:val="Dates"/>
            </w:pPr>
            <w:r>
              <w:t>8</w:t>
            </w:r>
          </w:p>
        </w:tc>
        <w:tc>
          <w:tcPr>
            <w:tcW w:w="716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6C78E27" w14:textId="4A6FAC37" w:rsidR="004A2CA0" w:rsidRDefault="00B11E1A" w:rsidP="00185857">
            <w:pPr>
              <w:pStyle w:val="Dates"/>
            </w:pPr>
            <w:r>
              <w:t>9</w:t>
            </w:r>
          </w:p>
        </w:tc>
      </w:tr>
      <w:tr w:rsidR="004A2CA0" w14:paraId="4721FB5E" w14:textId="77777777" w:rsidTr="00185857">
        <w:tblPrEx>
          <w:tblLook w:val="04A0" w:firstRow="1" w:lastRow="0" w:firstColumn="1" w:lastColumn="0" w:noHBand="0" w:noVBand="1"/>
        </w:tblPrEx>
        <w:trPr>
          <w:trHeight w:hRule="exact" w:val="1098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C3ECF23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09D44E3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C6883C4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093E518" w14:textId="77777777" w:rsidR="004A2CA0" w:rsidRDefault="004A2CA0" w:rsidP="00185857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4C8C354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4FA3FC9" w14:textId="77777777" w:rsidR="004A2CA0" w:rsidRDefault="004A2CA0" w:rsidP="00185857"/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F6DECCB" w14:textId="77777777" w:rsidR="004A2CA0" w:rsidRDefault="004A2CA0" w:rsidP="00185857"/>
        </w:tc>
      </w:tr>
      <w:tr w:rsidR="004A2CA0" w14:paraId="3D98585B" w14:textId="77777777" w:rsidTr="00185857">
        <w:tblPrEx>
          <w:tblLook w:val="04A0" w:firstRow="1" w:lastRow="0" w:firstColumn="1" w:lastColumn="0" w:noHBand="0" w:noVBand="1"/>
        </w:tblPrEx>
        <w:trPr>
          <w:trHeight w:val="321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DB513E5" w14:textId="4A6576E9" w:rsidR="004A2CA0" w:rsidRDefault="004A2CA0" w:rsidP="00185857">
            <w:pPr>
              <w:pStyle w:val="Dates"/>
            </w:pPr>
            <w:r>
              <w:t>1</w:t>
            </w:r>
            <w:r w:rsidR="00B11E1A">
              <w:t>0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6C934B9" w14:textId="6DF1C55F" w:rsidR="004A2CA0" w:rsidRDefault="004A2CA0" w:rsidP="00185857">
            <w:pPr>
              <w:pStyle w:val="Dates"/>
            </w:pPr>
            <w:r>
              <w:t>1</w:t>
            </w:r>
            <w:r w:rsidR="00B11E1A">
              <w:t>1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FF872DA" w14:textId="4A6500CC" w:rsidR="004A2CA0" w:rsidRDefault="004A2CA0" w:rsidP="00185857">
            <w:pPr>
              <w:pStyle w:val="Dates"/>
            </w:pPr>
            <w:r>
              <w:t>1</w:t>
            </w:r>
            <w:r w:rsidR="00B11E1A">
              <w:t>2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95AE046" w14:textId="66D852EE" w:rsidR="004A2CA0" w:rsidRDefault="004A2CA0" w:rsidP="00185857">
            <w:pPr>
              <w:pStyle w:val="Dates"/>
            </w:pPr>
            <w:r>
              <w:t>1</w:t>
            </w:r>
            <w:r w:rsidR="00B11E1A">
              <w:t>3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E5AB76B" w14:textId="53959BEB" w:rsidR="004A2CA0" w:rsidRDefault="004A2CA0" w:rsidP="00185857">
            <w:pPr>
              <w:pStyle w:val="Dates"/>
            </w:pPr>
            <w:r>
              <w:t>1</w:t>
            </w:r>
            <w:r w:rsidR="00B11E1A">
              <w:t>4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93B637B" w14:textId="56A08D2B" w:rsidR="004A2CA0" w:rsidRDefault="004A2CA0" w:rsidP="00185857">
            <w:pPr>
              <w:pStyle w:val="Dates"/>
            </w:pPr>
            <w:r>
              <w:t>1</w:t>
            </w:r>
            <w:r w:rsidR="00B11E1A">
              <w:t>5</w:t>
            </w:r>
          </w:p>
        </w:tc>
        <w:tc>
          <w:tcPr>
            <w:tcW w:w="716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66436D5" w14:textId="0EA0E693" w:rsidR="004A2CA0" w:rsidRDefault="004A2CA0" w:rsidP="00185857">
            <w:pPr>
              <w:pStyle w:val="Dates"/>
            </w:pPr>
            <w:r>
              <w:t>1</w:t>
            </w:r>
            <w:r w:rsidR="00B11E1A">
              <w:t>6</w:t>
            </w:r>
          </w:p>
        </w:tc>
      </w:tr>
      <w:tr w:rsidR="004A2CA0" w14:paraId="38724209" w14:textId="77777777" w:rsidTr="00185857">
        <w:tblPrEx>
          <w:tblLook w:val="04A0" w:firstRow="1" w:lastRow="0" w:firstColumn="1" w:lastColumn="0" w:noHBand="0" w:noVBand="1"/>
        </w:tblPrEx>
        <w:trPr>
          <w:trHeight w:hRule="exact" w:val="1098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8825FC5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CA0D1B2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0997E4C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B8EDAEA" w14:textId="77777777" w:rsidR="004A2CA0" w:rsidRDefault="004A2CA0" w:rsidP="00185857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2710A69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5A96251" w14:textId="77777777" w:rsidR="004A2CA0" w:rsidRDefault="004A2CA0" w:rsidP="00185857"/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E2DA725" w14:textId="77777777" w:rsidR="004A2CA0" w:rsidRDefault="004A2CA0" w:rsidP="00185857"/>
        </w:tc>
      </w:tr>
      <w:tr w:rsidR="004A2CA0" w14:paraId="0F304FC2" w14:textId="77777777" w:rsidTr="00185857">
        <w:tblPrEx>
          <w:tblLook w:val="04A0" w:firstRow="1" w:lastRow="0" w:firstColumn="1" w:lastColumn="0" w:noHBand="0" w:noVBand="1"/>
        </w:tblPrEx>
        <w:trPr>
          <w:trHeight w:val="333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25C1609" w14:textId="00C3D7CF" w:rsidR="004A2CA0" w:rsidRDefault="004A2CA0" w:rsidP="00185857">
            <w:pPr>
              <w:pStyle w:val="Dates"/>
            </w:pPr>
            <w:r>
              <w:t>1</w:t>
            </w:r>
            <w:r w:rsidR="00B11E1A">
              <w:t>7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1C604AC" w14:textId="4B1714DD" w:rsidR="004A2CA0" w:rsidRDefault="00B11E1A" w:rsidP="00185857">
            <w:pPr>
              <w:pStyle w:val="Dates"/>
            </w:pPr>
            <w:r>
              <w:t>18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4AE3D88" w14:textId="6A48E843" w:rsidR="004A2CA0" w:rsidRDefault="00B11E1A" w:rsidP="00185857">
            <w:pPr>
              <w:pStyle w:val="Dates"/>
            </w:pPr>
            <w:r>
              <w:t>19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B7B7EC5" w14:textId="378069D9" w:rsidR="004A2CA0" w:rsidRDefault="004A2CA0" w:rsidP="00185857">
            <w:pPr>
              <w:pStyle w:val="Dates"/>
            </w:pPr>
            <w:r>
              <w:t>2</w:t>
            </w:r>
            <w:r w:rsidR="00B11E1A">
              <w:t>0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BBB28C8" w14:textId="6E57B5E1" w:rsidR="004A2CA0" w:rsidRDefault="004A2CA0" w:rsidP="00185857">
            <w:pPr>
              <w:pStyle w:val="Dates"/>
            </w:pPr>
            <w:r>
              <w:t>2</w:t>
            </w:r>
            <w:r w:rsidR="00B11E1A">
              <w:t>1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61832A3" w14:textId="565EE37D" w:rsidR="004A2CA0" w:rsidRDefault="004A2CA0" w:rsidP="00185857">
            <w:pPr>
              <w:pStyle w:val="Dates"/>
            </w:pPr>
            <w:r>
              <w:t>2</w:t>
            </w:r>
            <w:r w:rsidR="00B11E1A">
              <w:t>2</w:t>
            </w:r>
          </w:p>
        </w:tc>
        <w:tc>
          <w:tcPr>
            <w:tcW w:w="716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95B509D" w14:textId="6425FDFE" w:rsidR="004A2CA0" w:rsidRDefault="004A2CA0" w:rsidP="00185857">
            <w:pPr>
              <w:pStyle w:val="Dates"/>
            </w:pPr>
            <w:r>
              <w:t>2</w:t>
            </w:r>
            <w:r w:rsidR="00B11E1A">
              <w:t>3</w:t>
            </w:r>
          </w:p>
        </w:tc>
      </w:tr>
      <w:tr w:rsidR="004A2CA0" w14:paraId="2839FEA9" w14:textId="77777777" w:rsidTr="00185857">
        <w:tblPrEx>
          <w:tblLook w:val="04A0" w:firstRow="1" w:lastRow="0" w:firstColumn="1" w:lastColumn="0" w:noHBand="0" w:noVBand="1"/>
        </w:tblPrEx>
        <w:trPr>
          <w:trHeight w:hRule="exact" w:val="1098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B708C35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37BFB914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12BF65A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E96BC7B" w14:textId="77777777" w:rsidR="004A2CA0" w:rsidRDefault="004A2CA0" w:rsidP="00185857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7C96FBC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5D049DA" w14:textId="77777777" w:rsidR="004A2CA0" w:rsidRDefault="004A2CA0" w:rsidP="00185857"/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2ADFFC5" w14:textId="77777777" w:rsidR="004A2CA0" w:rsidRDefault="004A2CA0" w:rsidP="00185857"/>
        </w:tc>
      </w:tr>
      <w:tr w:rsidR="004A2CA0" w14:paraId="589125F0" w14:textId="77777777" w:rsidTr="00185857">
        <w:tblPrEx>
          <w:tblLook w:val="04A0" w:firstRow="1" w:lastRow="0" w:firstColumn="1" w:lastColumn="0" w:noHBand="0" w:noVBand="1"/>
        </w:tblPrEx>
        <w:trPr>
          <w:trHeight w:val="333"/>
        </w:trPr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3EB67EB" w14:textId="3B17A71D" w:rsidR="004A2CA0" w:rsidRDefault="004A2CA0" w:rsidP="00185857">
            <w:pPr>
              <w:pStyle w:val="Dates"/>
            </w:pPr>
            <w:r>
              <w:t>2</w:t>
            </w:r>
            <w:r w:rsidR="00B11E1A">
              <w:t>4/31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8FE8A00" w14:textId="73A4F717" w:rsidR="004A2CA0" w:rsidRDefault="004A2CA0" w:rsidP="00185857">
            <w:pPr>
              <w:pStyle w:val="Dates"/>
            </w:pPr>
            <w:r>
              <w:t>2</w:t>
            </w:r>
            <w:r w:rsidR="00B11E1A">
              <w:t>5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800DD7F" w14:textId="403C2075" w:rsidR="004A2CA0" w:rsidRDefault="004A2CA0" w:rsidP="00185857">
            <w:pPr>
              <w:pStyle w:val="Dates"/>
            </w:pPr>
            <w:r>
              <w:t>2</w:t>
            </w:r>
            <w:r w:rsidR="00B11E1A">
              <w:t>6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43E0D28" w14:textId="284E751F" w:rsidR="004A2CA0" w:rsidRDefault="004A2CA0" w:rsidP="00185857">
            <w:pPr>
              <w:pStyle w:val="Dates"/>
            </w:pPr>
            <w:r>
              <w:t>2</w:t>
            </w:r>
            <w:r w:rsidR="00B11E1A">
              <w:t>7</w:t>
            </w:r>
          </w:p>
        </w:tc>
        <w:tc>
          <w:tcPr>
            <w:tcW w:w="714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1B8B7DF7" w14:textId="01B343E9" w:rsidR="004A2CA0" w:rsidRDefault="00B11E1A" w:rsidP="00185857">
            <w:pPr>
              <w:pStyle w:val="Dates"/>
            </w:pPr>
            <w:r>
              <w:t>28</w:t>
            </w:r>
          </w:p>
        </w:tc>
        <w:tc>
          <w:tcPr>
            <w:tcW w:w="714" w:type="pct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16C3CAE" w14:textId="63C4287D" w:rsidR="004A2CA0" w:rsidRDefault="00B11E1A" w:rsidP="00185857">
            <w:pPr>
              <w:pStyle w:val="Dates"/>
            </w:pPr>
            <w:r>
              <w:t>29</w:t>
            </w:r>
          </w:p>
        </w:tc>
        <w:tc>
          <w:tcPr>
            <w:tcW w:w="716" w:type="pct"/>
            <w:gridSpan w:val="2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4060B1C8" w14:textId="2469CFBA" w:rsidR="004A2CA0" w:rsidRDefault="00B11E1A" w:rsidP="00185857">
            <w:pPr>
              <w:pStyle w:val="Dates"/>
            </w:pPr>
            <w:r>
              <w:t>30</w:t>
            </w:r>
          </w:p>
        </w:tc>
      </w:tr>
      <w:tr w:rsidR="004A2CA0" w14:paraId="1A8B3E1D" w14:textId="77777777" w:rsidTr="00185857">
        <w:tblPrEx>
          <w:tblLook w:val="04A0" w:firstRow="1" w:lastRow="0" w:firstColumn="1" w:lastColumn="0" w:noHBand="0" w:noVBand="1"/>
        </w:tblPrEx>
        <w:trPr>
          <w:trHeight w:hRule="exact" w:val="1098"/>
        </w:trPr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536951B0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0A6F9D30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76EE0284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3E3781E" w14:textId="77777777" w:rsidR="004A2CA0" w:rsidRDefault="004A2CA0" w:rsidP="00185857"/>
        </w:tc>
        <w:tc>
          <w:tcPr>
            <w:tcW w:w="714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6883DB9B" w14:textId="77777777" w:rsidR="004A2CA0" w:rsidRDefault="004A2CA0" w:rsidP="00185857"/>
        </w:tc>
        <w:tc>
          <w:tcPr>
            <w:tcW w:w="714" w:type="pct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58CB8CE" w14:textId="77777777" w:rsidR="004A2CA0" w:rsidRDefault="004A2CA0" w:rsidP="00185857"/>
        </w:tc>
        <w:tc>
          <w:tcPr>
            <w:tcW w:w="716" w:type="pct"/>
            <w:gridSpan w:val="2"/>
            <w:tcBorders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</w:tcPr>
          <w:p w14:paraId="229A751A" w14:textId="77777777" w:rsidR="004A2CA0" w:rsidRDefault="004A2CA0" w:rsidP="00185857"/>
        </w:tc>
      </w:tr>
    </w:tbl>
    <w:p w14:paraId="12BBA6A7" w14:textId="748BECC3" w:rsidR="005218A7" w:rsidRDefault="005218A7" w:rsidP="004A2CA0">
      <w:pPr>
        <w:spacing w:before="0" w:after="160" w:line="278" w:lineRule="auto"/>
      </w:pPr>
    </w:p>
    <w:sectPr w:rsidR="005218A7" w:rsidSect="005218A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wMDEytTA2sDQxszRX0lEKTi0uzszPAykwqQUAQGH6NywAAAA="/>
  </w:docVars>
  <w:rsids>
    <w:rsidRoot w:val="005218A7"/>
    <w:rsid w:val="0003185B"/>
    <w:rsid w:val="002F23D7"/>
    <w:rsid w:val="00381115"/>
    <w:rsid w:val="003F664C"/>
    <w:rsid w:val="00470D3E"/>
    <w:rsid w:val="004A2CA0"/>
    <w:rsid w:val="00500FDB"/>
    <w:rsid w:val="005218A7"/>
    <w:rsid w:val="009649D5"/>
    <w:rsid w:val="00A91697"/>
    <w:rsid w:val="00B11E1A"/>
    <w:rsid w:val="00B52C9C"/>
    <w:rsid w:val="00B54700"/>
    <w:rsid w:val="00EA0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5118D"/>
  <w15:chartTrackingRefBased/>
  <w15:docId w15:val="{A3EF4F7E-DED0-4DA1-8933-698F9731D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8A7"/>
    <w:pPr>
      <w:spacing w:before="40" w:after="40" w:line="240" w:lineRule="auto"/>
    </w:pPr>
    <w:rPr>
      <w:rFonts w:asciiTheme="minorHAnsi" w:eastAsiaTheme="minorEastAsia" w:hAnsiTheme="minorHAnsi" w:cstheme="minorBidi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A7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18A7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18A7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18A7"/>
    <w:pPr>
      <w:keepNext/>
      <w:keepLines/>
      <w:spacing w:before="80" w:line="278" w:lineRule="auto"/>
      <w:outlineLvl w:val="3"/>
    </w:pPr>
    <w:rPr>
      <w:rFonts w:eastAsiaTheme="majorEastAsia" w:cstheme="majorBidi"/>
      <w:i/>
      <w:iCs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18A7"/>
    <w:pPr>
      <w:keepNext/>
      <w:keepLines/>
      <w:spacing w:before="80" w:line="278" w:lineRule="auto"/>
      <w:outlineLvl w:val="4"/>
    </w:pPr>
    <w:rPr>
      <w:rFonts w:eastAsiaTheme="majorEastAsia" w:cstheme="majorBidi"/>
      <w:color w:val="0F4761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18A7"/>
    <w:pPr>
      <w:keepNext/>
      <w:keepLines/>
      <w:spacing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18A7"/>
    <w:pPr>
      <w:keepNext/>
      <w:keepLines/>
      <w:spacing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18A7"/>
    <w:pPr>
      <w:keepNext/>
      <w:keepLines/>
      <w:spacing w:before="0"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18A7"/>
    <w:pPr>
      <w:keepNext/>
      <w:keepLines/>
      <w:spacing w:before="0"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18A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18A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18A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18A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18A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18A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18A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18A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18A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18A7"/>
    <w:pPr>
      <w:spacing w:before="0"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8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18A7"/>
    <w:pPr>
      <w:numPr>
        <w:ilvl w:val="1"/>
      </w:numPr>
      <w:spacing w:before="0" w:after="160"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18A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18A7"/>
    <w:pPr>
      <w:spacing w:before="160" w:after="160" w:line="278" w:lineRule="auto"/>
      <w:jc w:val="center"/>
    </w:pPr>
    <w:rPr>
      <w:rFonts w:ascii="Times New Roman" w:eastAsiaTheme="minorHAnsi" w:hAnsi="Times New Roman" w:cs="Times New Roman"/>
      <w:i/>
      <w:iCs/>
      <w:color w:val="404040" w:themeColor="text1" w:themeTint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18A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18A7"/>
    <w:pPr>
      <w:spacing w:before="0" w:after="160" w:line="278" w:lineRule="auto"/>
      <w:ind w:left="720"/>
      <w:contextualSpacing/>
    </w:pPr>
    <w:rPr>
      <w:rFonts w:ascii="Times New Roman" w:eastAsiaTheme="minorHAnsi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5218A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18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="Times New Roman" w:eastAsiaTheme="minorHAnsi" w:hAnsi="Times New Roman" w:cs="Times New Roman"/>
      <w:i/>
      <w:iCs/>
      <w:color w:val="0F4761" w:themeColor="accent1" w:themeShade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18A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18A7"/>
    <w:rPr>
      <w:b/>
      <w:bCs/>
      <w:smallCaps/>
      <w:color w:val="0F4761" w:themeColor="accent1" w:themeShade="BF"/>
      <w:spacing w:val="5"/>
    </w:rPr>
  </w:style>
  <w:style w:type="paragraph" w:customStyle="1" w:styleId="Month">
    <w:name w:val="Month"/>
    <w:basedOn w:val="Normal"/>
    <w:uiPriority w:val="1"/>
    <w:qFormat/>
    <w:rsid w:val="005218A7"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rsid w:val="005218A7"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customStyle="1" w:styleId="Days">
    <w:name w:val="Days"/>
    <w:basedOn w:val="Normal"/>
    <w:uiPriority w:val="5"/>
    <w:qFormat/>
    <w:rsid w:val="005218A7"/>
    <w:pPr>
      <w:jc w:val="center"/>
    </w:pPr>
    <w:rPr>
      <w:color w:val="595959" w:themeColor="text1" w:themeTint="A6"/>
      <w:sz w:val="22"/>
      <w:szCs w:val="24"/>
    </w:rPr>
  </w:style>
  <w:style w:type="paragraph" w:customStyle="1" w:styleId="Dates">
    <w:name w:val="Dates"/>
    <w:basedOn w:val="Normal"/>
    <w:uiPriority w:val="6"/>
    <w:qFormat/>
    <w:rsid w:val="005218A7"/>
    <w:pPr>
      <w:spacing w:before="0" w:after="0"/>
      <w:jc w:val="right"/>
    </w:pPr>
    <w:rPr>
      <w:color w:val="595959" w:themeColor="text1" w:themeTint="A6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88469910D414BFC988209C39E84F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884F4-864E-4A78-A28E-69707F795E86}"/>
      </w:docPartPr>
      <w:docPartBody>
        <w:p w:rsidR="00C26B90" w:rsidRDefault="00544F15" w:rsidP="00544F15">
          <w:pPr>
            <w:pStyle w:val="A88469910D414BFC988209C39E84FA2B"/>
          </w:pPr>
          <w:r>
            <w:t>Sunday</w:t>
          </w:r>
        </w:p>
      </w:docPartBody>
    </w:docPart>
    <w:docPart>
      <w:docPartPr>
        <w:name w:val="2B84724F0913465197B5B3D213CA5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91E5B-71FB-4504-B01C-45FDD038388D}"/>
      </w:docPartPr>
      <w:docPartBody>
        <w:p w:rsidR="00C26B90" w:rsidRDefault="00544F15" w:rsidP="00544F15">
          <w:pPr>
            <w:pStyle w:val="2B84724F0913465197B5B3D213CA54AC"/>
          </w:pPr>
          <w:r>
            <w:t>Monday</w:t>
          </w:r>
        </w:p>
      </w:docPartBody>
    </w:docPart>
    <w:docPart>
      <w:docPartPr>
        <w:name w:val="078EE94A043341B6AB488ED15A54D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319A5-EAE0-4FF4-9589-C45B4385F949}"/>
      </w:docPartPr>
      <w:docPartBody>
        <w:p w:rsidR="00C26B90" w:rsidRDefault="00544F15" w:rsidP="00544F15">
          <w:pPr>
            <w:pStyle w:val="078EE94A043341B6AB488ED15A54D0C9"/>
          </w:pPr>
          <w:r>
            <w:t>Tuesday</w:t>
          </w:r>
        </w:p>
      </w:docPartBody>
    </w:docPart>
    <w:docPart>
      <w:docPartPr>
        <w:name w:val="58C3DE74C76B40B694B0A80866546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A90DF-CCFC-4876-8EE8-D1392B4D916A}"/>
      </w:docPartPr>
      <w:docPartBody>
        <w:p w:rsidR="00C26B90" w:rsidRDefault="00544F15" w:rsidP="00544F15">
          <w:pPr>
            <w:pStyle w:val="58C3DE74C76B40B694B0A808665462DC"/>
          </w:pPr>
          <w:r>
            <w:t>Wednesday</w:t>
          </w:r>
        </w:p>
      </w:docPartBody>
    </w:docPart>
    <w:docPart>
      <w:docPartPr>
        <w:name w:val="2E5E09E34BA942FF90D8EEB36481A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A6A55-EDA5-46D5-BFE9-DAACA1DBD2F8}"/>
      </w:docPartPr>
      <w:docPartBody>
        <w:p w:rsidR="00C26B90" w:rsidRDefault="00544F15" w:rsidP="00544F15">
          <w:pPr>
            <w:pStyle w:val="2E5E09E34BA942FF90D8EEB36481A176"/>
          </w:pPr>
          <w:r>
            <w:t>Thursday</w:t>
          </w:r>
        </w:p>
      </w:docPartBody>
    </w:docPart>
    <w:docPart>
      <w:docPartPr>
        <w:name w:val="85035EACD96C4654907789C795E65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55499-666C-4964-BBCD-3E99666628AD}"/>
      </w:docPartPr>
      <w:docPartBody>
        <w:p w:rsidR="00C26B90" w:rsidRDefault="00544F15" w:rsidP="00544F15">
          <w:pPr>
            <w:pStyle w:val="85035EACD96C4654907789C795E65B34"/>
          </w:pPr>
          <w:r>
            <w:t>Friday</w:t>
          </w:r>
        </w:p>
      </w:docPartBody>
    </w:docPart>
    <w:docPart>
      <w:docPartPr>
        <w:name w:val="C68AB0CEC71E40F7A95D3B70706C5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653FC-BC50-4A0A-AC3F-65B7EA142E30}"/>
      </w:docPartPr>
      <w:docPartBody>
        <w:p w:rsidR="00C26B90" w:rsidRDefault="00544F15" w:rsidP="00544F15">
          <w:pPr>
            <w:pStyle w:val="C68AB0CEC71E40F7A95D3B70706C541D"/>
          </w:pPr>
          <w:r>
            <w:t>Saturday</w:t>
          </w:r>
        </w:p>
      </w:docPartBody>
    </w:docPart>
    <w:docPart>
      <w:docPartPr>
        <w:name w:val="B88D32D2D24A4A8EA87FDA718D7BA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A6A6A-74DE-4406-B092-2EAE869186EA}"/>
      </w:docPartPr>
      <w:docPartBody>
        <w:p w:rsidR="00C26B90" w:rsidRDefault="00544F15" w:rsidP="00544F15">
          <w:pPr>
            <w:pStyle w:val="B88D32D2D24A4A8EA87FDA718D7BA988"/>
          </w:pPr>
          <w:r>
            <w:t>Sunday</w:t>
          </w:r>
        </w:p>
      </w:docPartBody>
    </w:docPart>
    <w:docPart>
      <w:docPartPr>
        <w:name w:val="22D699AADB294BAC88E7F0CB6702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50013-E018-45D0-AD36-DF01661057BC}"/>
      </w:docPartPr>
      <w:docPartBody>
        <w:p w:rsidR="00C26B90" w:rsidRDefault="00544F15" w:rsidP="00544F15">
          <w:pPr>
            <w:pStyle w:val="22D699AADB294BAC88E7F0CB6702185B"/>
          </w:pPr>
          <w:r>
            <w:t>Monday</w:t>
          </w:r>
        </w:p>
      </w:docPartBody>
    </w:docPart>
    <w:docPart>
      <w:docPartPr>
        <w:name w:val="8249C1EAA3494E17A53DFF1757055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4042A-3D01-43E2-A66A-A1F96F550BEC}"/>
      </w:docPartPr>
      <w:docPartBody>
        <w:p w:rsidR="00C26B90" w:rsidRDefault="00544F15" w:rsidP="00544F15">
          <w:pPr>
            <w:pStyle w:val="8249C1EAA3494E17A53DFF175705546F"/>
          </w:pPr>
          <w:r>
            <w:t>Tuesday</w:t>
          </w:r>
        </w:p>
      </w:docPartBody>
    </w:docPart>
    <w:docPart>
      <w:docPartPr>
        <w:name w:val="C55EE19C8A644ECEA18760F8EFBB3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6FF34-8510-416A-A32A-C00D70C85D0F}"/>
      </w:docPartPr>
      <w:docPartBody>
        <w:p w:rsidR="00C26B90" w:rsidRDefault="00544F15" w:rsidP="00544F15">
          <w:pPr>
            <w:pStyle w:val="C55EE19C8A644ECEA18760F8EFBB3815"/>
          </w:pPr>
          <w:r>
            <w:t>Wednesday</w:t>
          </w:r>
        </w:p>
      </w:docPartBody>
    </w:docPart>
    <w:docPart>
      <w:docPartPr>
        <w:name w:val="125BB33C58A74BC68297A0424D19A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72E97-2A44-4FA4-B19A-4ABA698F9F44}"/>
      </w:docPartPr>
      <w:docPartBody>
        <w:p w:rsidR="00C26B90" w:rsidRDefault="00544F15" w:rsidP="00544F15">
          <w:pPr>
            <w:pStyle w:val="125BB33C58A74BC68297A0424D19AFDE"/>
          </w:pPr>
          <w:r>
            <w:t>Thursday</w:t>
          </w:r>
        </w:p>
      </w:docPartBody>
    </w:docPart>
    <w:docPart>
      <w:docPartPr>
        <w:name w:val="8C023735AF0044DE908F82C1DB14E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47EFD-6F0A-4B4A-8B50-F54ED42C2BE1}"/>
      </w:docPartPr>
      <w:docPartBody>
        <w:p w:rsidR="00C26B90" w:rsidRDefault="00544F15" w:rsidP="00544F15">
          <w:pPr>
            <w:pStyle w:val="8C023735AF0044DE908F82C1DB14EA44"/>
          </w:pPr>
          <w:r>
            <w:t>Friday</w:t>
          </w:r>
        </w:p>
      </w:docPartBody>
    </w:docPart>
    <w:docPart>
      <w:docPartPr>
        <w:name w:val="8F59CFE7631F41308FCCFEA0BD4F7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A665E-3636-441F-8348-A44F6015D063}"/>
      </w:docPartPr>
      <w:docPartBody>
        <w:p w:rsidR="00C26B90" w:rsidRDefault="00544F15" w:rsidP="00544F15">
          <w:pPr>
            <w:pStyle w:val="8F59CFE7631F41308FCCFEA0BD4F75A1"/>
          </w:pPr>
          <w:r>
            <w:t>Saturday</w:t>
          </w:r>
        </w:p>
      </w:docPartBody>
    </w:docPart>
    <w:docPart>
      <w:docPartPr>
        <w:name w:val="1798EFFA11A94DB2B91D1756BB40C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80146-8870-4A51-A10A-E9299A8E5331}"/>
      </w:docPartPr>
      <w:docPartBody>
        <w:p w:rsidR="00987DBC" w:rsidRDefault="00C26B90" w:rsidP="00C26B90">
          <w:pPr>
            <w:pStyle w:val="1798EFFA11A94DB2B91D1756BB40CAE7"/>
          </w:pPr>
          <w:r>
            <w:t>Sunday</w:t>
          </w:r>
        </w:p>
      </w:docPartBody>
    </w:docPart>
    <w:docPart>
      <w:docPartPr>
        <w:name w:val="043964CE023D46D5A7C7D53599FCA6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3B9C9-4BE4-482C-A826-51132262417D}"/>
      </w:docPartPr>
      <w:docPartBody>
        <w:p w:rsidR="00987DBC" w:rsidRDefault="00C26B90" w:rsidP="00C26B90">
          <w:pPr>
            <w:pStyle w:val="043964CE023D46D5A7C7D53599FCA6B0"/>
          </w:pPr>
          <w:r>
            <w:t>Monday</w:t>
          </w:r>
        </w:p>
      </w:docPartBody>
    </w:docPart>
    <w:docPart>
      <w:docPartPr>
        <w:name w:val="EBCE47F7AF324118891C32A8DE09F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F4636-3711-4355-BF60-67D50F1D017B}"/>
      </w:docPartPr>
      <w:docPartBody>
        <w:p w:rsidR="00987DBC" w:rsidRDefault="00C26B90" w:rsidP="00C26B90">
          <w:pPr>
            <w:pStyle w:val="EBCE47F7AF324118891C32A8DE09F441"/>
          </w:pPr>
          <w:r>
            <w:t>Tuesday</w:t>
          </w:r>
        </w:p>
      </w:docPartBody>
    </w:docPart>
    <w:docPart>
      <w:docPartPr>
        <w:name w:val="E6E0F4C2D692475597B4B4435E568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F56EB-17F2-488A-AF37-08A56F37BBC5}"/>
      </w:docPartPr>
      <w:docPartBody>
        <w:p w:rsidR="00987DBC" w:rsidRDefault="00C26B90" w:rsidP="00C26B90">
          <w:pPr>
            <w:pStyle w:val="E6E0F4C2D692475597B4B4435E568FE7"/>
          </w:pPr>
          <w:r>
            <w:t>Wednesday</w:t>
          </w:r>
        </w:p>
      </w:docPartBody>
    </w:docPart>
    <w:docPart>
      <w:docPartPr>
        <w:name w:val="2E21D87B6EEF468D8700D684C2B5E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6DDCA-A0BF-4F74-8745-2996327CFD92}"/>
      </w:docPartPr>
      <w:docPartBody>
        <w:p w:rsidR="00987DBC" w:rsidRDefault="00C26B90" w:rsidP="00C26B90">
          <w:pPr>
            <w:pStyle w:val="2E21D87B6EEF468D8700D684C2B5ED4D"/>
          </w:pPr>
          <w:r>
            <w:t>Thursday</w:t>
          </w:r>
        </w:p>
      </w:docPartBody>
    </w:docPart>
    <w:docPart>
      <w:docPartPr>
        <w:name w:val="931F20FEE375414F858087C7E9593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DC4E9-F663-4F46-874E-5A1A339EB32A}"/>
      </w:docPartPr>
      <w:docPartBody>
        <w:p w:rsidR="00987DBC" w:rsidRDefault="00C26B90" w:rsidP="00C26B90">
          <w:pPr>
            <w:pStyle w:val="931F20FEE375414F858087C7E9593496"/>
          </w:pPr>
          <w:r>
            <w:t>Friday</w:t>
          </w:r>
        </w:p>
      </w:docPartBody>
    </w:docPart>
    <w:docPart>
      <w:docPartPr>
        <w:name w:val="64A13F6F2E6F49D48FEB775954614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AE34F-0AC0-47FD-9AF0-C3BEBB6218B1}"/>
      </w:docPartPr>
      <w:docPartBody>
        <w:p w:rsidR="00987DBC" w:rsidRDefault="00C26B90" w:rsidP="00C26B90">
          <w:pPr>
            <w:pStyle w:val="64A13F6F2E6F49D48FEB7759546145E9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4F15"/>
    <w:rsid w:val="0003185B"/>
    <w:rsid w:val="003432C4"/>
    <w:rsid w:val="003523D7"/>
    <w:rsid w:val="00381115"/>
    <w:rsid w:val="003F664C"/>
    <w:rsid w:val="00544F15"/>
    <w:rsid w:val="00703854"/>
    <w:rsid w:val="00987DBC"/>
    <w:rsid w:val="009A22DC"/>
    <w:rsid w:val="00C26B90"/>
    <w:rsid w:val="00EA0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88469910D414BFC988209C39E84FA2B">
    <w:name w:val="A88469910D414BFC988209C39E84FA2B"/>
    <w:rsid w:val="00544F15"/>
  </w:style>
  <w:style w:type="paragraph" w:customStyle="1" w:styleId="2B84724F0913465197B5B3D213CA54AC">
    <w:name w:val="2B84724F0913465197B5B3D213CA54AC"/>
    <w:rsid w:val="00544F15"/>
  </w:style>
  <w:style w:type="paragraph" w:customStyle="1" w:styleId="078EE94A043341B6AB488ED15A54D0C9">
    <w:name w:val="078EE94A043341B6AB488ED15A54D0C9"/>
    <w:rsid w:val="00544F15"/>
  </w:style>
  <w:style w:type="paragraph" w:customStyle="1" w:styleId="58C3DE74C76B40B694B0A808665462DC">
    <w:name w:val="58C3DE74C76B40B694B0A808665462DC"/>
    <w:rsid w:val="00544F15"/>
  </w:style>
  <w:style w:type="paragraph" w:customStyle="1" w:styleId="2E5E09E34BA942FF90D8EEB36481A176">
    <w:name w:val="2E5E09E34BA942FF90D8EEB36481A176"/>
    <w:rsid w:val="00544F15"/>
  </w:style>
  <w:style w:type="paragraph" w:customStyle="1" w:styleId="85035EACD96C4654907789C795E65B34">
    <w:name w:val="85035EACD96C4654907789C795E65B34"/>
    <w:rsid w:val="00544F15"/>
  </w:style>
  <w:style w:type="paragraph" w:customStyle="1" w:styleId="C68AB0CEC71E40F7A95D3B70706C541D">
    <w:name w:val="C68AB0CEC71E40F7A95D3B70706C541D"/>
    <w:rsid w:val="00544F15"/>
  </w:style>
  <w:style w:type="paragraph" w:customStyle="1" w:styleId="B88D32D2D24A4A8EA87FDA718D7BA988">
    <w:name w:val="B88D32D2D24A4A8EA87FDA718D7BA988"/>
    <w:rsid w:val="00544F15"/>
  </w:style>
  <w:style w:type="paragraph" w:customStyle="1" w:styleId="22D699AADB294BAC88E7F0CB6702185B">
    <w:name w:val="22D699AADB294BAC88E7F0CB6702185B"/>
    <w:rsid w:val="00544F15"/>
  </w:style>
  <w:style w:type="paragraph" w:customStyle="1" w:styleId="8249C1EAA3494E17A53DFF175705546F">
    <w:name w:val="8249C1EAA3494E17A53DFF175705546F"/>
    <w:rsid w:val="00544F15"/>
  </w:style>
  <w:style w:type="paragraph" w:customStyle="1" w:styleId="C55EE19C8A644ECEA18760F8EFBB3815">
    <w:name w:val="C55EE19C8A644ECEA18760F8EFBB3815"/>
    <w:rsid w:val="00544F15"/>
  </w:style>
  <w:style w:type="paragraph" w:customStyle="1" w:styleId="125BB33C58A74BC68297A0424D19AFDE">
    <w:name w:val="125BB33C58A74BC68297A0424D19AFDE"/>
    <w:rsid w:val="00544F15"/>
  </w:style>
  <w:style w:type="paragraph" w:customStyle="1" w:styleId="8C023735AF0044DE908F82C1DB14EA44">
    <w:name w:val="8C023735AF0044DE908F82C1DB14EA44"/>
    <w:rsid w:val="00544F15"/>
  </w:style>
  <w:style w:type="paragraph" w:customStyle="1" w:styleId="8F59CFE7631F41308FCCFEA0BD4F75A1">
    <w:name w:val="8F59CFE7631F41308FCCFEA0BD4F75A1"/>
    <w:rsid w:val="00544F15"/>
  </w:style>
  <w:style w:type="paragraph" w:customStyle="1" w:styleId="1798EFFA11A94DB2B91D1756BB40CAE7">
    <w:name w:val="1798EFFA11A94DB2B91D1756BB40CAE7"/>
    <w:rsid w:val="00C26B90"/>
  </w:style>
  <w:style w:type="paragraph" w:customStyle="1" w:styleId="043964CE023D46D5A7C7D53599FCA6B0">
    <w:name w:val="043964CE023D46D5A7C7D53599FCA6B0"/>
    <w:rsid w:val="00C26B90"/>
  </w:style>
  <w:style w:type="paragraph" w:customStyle="1" w:styleId="EBCE47F7AF324118891C32A8DE09F441">
    <w:name w:val="EBCE47F7AF324118891C32A8DE09F441"/>
    <w:rsid w:val="00C26B90"/>
  </w:style>
  <w:style w:type="paragraph" w:customStyle="1" w:styleId="E6E0F4C2D692475597B4B4435E568FE7">
    <w:name w:val="E6E0F4C2D692475597B4B4435E568FE7"/>
    <w:rsid w:val="00C26B90"/>
  </w:style>
  <w:style w:type="paragraph" w:customStyle="1" w:styleId="2E21D87B6EEF468D8700D684C2B5ED4D">
    <w:name w:val="2E21D87B6EEF468D8700D684C2B5ED4D"/>
    <w:rsid w:val="00C26B90"/>
  </w:style>
  <w:style w:type="paragraph" w:customStyle="1" w:styleId="931F20FEE375414F858087C7E9593496">
    <w:name w:val="931F20FEE375414F858087C7E9593496"/>
    <w:rsid w:val="00C26B90"/>
  </w:style>
  <w:style w:type="paragraph" w:customStyle="1" w:styleId="64A13F6F2E6F49D48FEB7759546145E9">
    <w:name w:val="64A13F6F2E6F49D48FEB7759546145E9"/>
    <w:rsid w:val="00C26B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08</Words>
  <Characters>763</Characters>
  <Application>Microsoft Office Word</Application>
  <DocSecurity>0</DocSecurity>
  <Lines>381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SC Westy Soccer</dc:creator>
  <cp:keywords/>
  <dc:description/>
  <cp:lastModifiedBy>WSC Westy Soccer</cp:lastModifiedBy>
  <cp:revision>3</cp:revision>
  <dcterms:created xsi:type="dcterms:W3CDTF">2026-03-11T04:06:00Z</dcterms:created>
  <dcterms:modified xsi:type="dcterms:W3CDTF">2026-03-11T04:18:00Z</dcterms:modified>
</cp:coreProperties>
</file>